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72D1A" w:rsidP="00372D1A" w:rsidRDefault="00372D1A" w14:paraId="11EA117F" w14:textId="77777777"/>
    <w:p w:rsidR="00372D1A" w:rsidP="00372D1A" w:rsidRDefault="00291AC4" w14:paraId="028E7AC4" w14:textId="675171E6">
      <w:r>
        <w:t xml:space="preserve">Na podlagi </w:t>
      </w:r>
      <w:r w:rsidR="007C4109">
        <w:t xml:space="preserve">16. člena Navodil o izvajanju tutorskega sistema Univerze v Mariboru in </w:t>
      </w:r>
      <w:r>
        <w:t>16.</w:t>
      </w:r>
      <w:r w:rsidRPr="00291AC4">
        <w:t xml:space="preserve"> </w:t>
      </w:r>
      <w:r>
        <w:t>člena Navodil o izvajanju tutorskega sistema na Pravni fakulteti Univerze v Mariboru, sprejetih na 8. redni seji Senata Pravne fakultete Univerze v Mariboru dne 24. 4. 2024</w:t>
      </w:r>
      <w:r w:rsidR="0037580E">
        <w:t xml:space="preserve"> </w:t>
      </w:r>
      <w:r w:rsidR="00001492">
        <w:t>in na 26. korespondenčni seji dne 21. 1. 2026</w:t>
      </w:r>
      <w:r>
        <w:t>, Pravna fakulteta Univerze v Mariboru (v nadaljevanju PF UM) objavlja</w:t>
      </w:r>
    </w:p>
    <w:p w:rsidR="00291AC4" w:rsidP="00372D1A" w:rsidRDefault="00291AC4" w14:paraId="4CC61F97" w14:textId="77777777"/>
    <w:p w:rsidRPr="00291AC4" w:rsidR="00291AC4" w:rsidP="00291AC4" w:rsidRDefault="00291AC4" w14:paraId="5FA190F6" w14:textId="2F11E557">
      <w:pPr>
        <w:spacing w:before="0" w:after="0"/>
        <w:jc w:val="center"/>
        <w:rPr>
          <w:b/>
        </w:rPr>
      </w:pPr>
      <w:r w:rsidRPr="00291AC4">
        <w:rPr>
          <w:b/>
        </w:rPr>
        <w:t>RAZPIS ZA TUTORJE ŠTUDENTE</w:t>
      </w:r>
    </w:p>
    <w:p w:rsidRPr="00291AC4" w:rsidR="00291AC4" w:rsidP="00291AC4" w:rsidRDefault="00291AC4" w14:paraId="53D798A0" w14:textId="16EBC491">
      <w:pPr>
        <w:spacing w:before="0" w:after="0"/>
        <w:jc w:val="center"/>
        <w:rPr>
          <w:b/>
        </w:rPr>
      </w:pPr>
      <w:r w:rsidRPr="00291AC4">
        <w:rPr>
          <w:b/>
        </w:rPr>
        <w:t>PRAVNE FAKULTETE UNIVERZE V MARIBORU</w:t>
      </w:r>
    </w:p>
    <w:p w:rsidR="00291AC4" w:rsidP="00291AC4" w:rsidRDefault="00291AC4" w14:paraId="6DE09E67" w14:textId="1D1E0F6A">
      <w:pPr>
        <w:spacing w:before="0" w:after="0"/>
        <w:jc w:val="center"/>
        <w:rPr>
          <w:b/>
        </w:rPr>
      </w:pPr>
      <w:r w:rsidRPr="00291AC4">
        <w:rPr>
          <w:b/>
        </w:rPr>
        <w:t>za študijsko leto 202</w:t>
      </w:r>
      <w:r w:rsidR="00EA1847">
        <w:rPr>
          <w:b/>
        </w:rPr>
        <w:t>6</w:t>
      </w:r>
      <w:r w:rsidRPr="00291AC4">
        <w:rPr>
          <w:b/>
        </w:rPr>
        <w:t>/202</w:t>
      </w:r>
      <w:r w:rsidR="00EA1847">
        <w:rPr>
          <w:b/>
        </w:rPr>
        <w:t>7</w:t>
      </w:r>
    </w:p>
    <w:p w:rsidR="00291AC4" w:rsidP="00291AC4" w:rsidRDefault="00291AC4" w14:paraId="00A7672D" w14:textId="312DD1BC">
      <w:pPr>
        <w:spacing w:before="0" w:after="0"/>
        <w:jc w:val="center"/>
        <w:rPr>
          <w:b/>
        </w:rPr>
      </w:pPr>
    </w:p>
    <w:p w:rsidRPr="004B777A" w:rsidR="00291AC4" w:rsidP="004B777A" w:rsidRDefault="00291AC4" w14:paraId="45D3EF77" w14:textId="50BBE780">
      <w:pPr>
        <w:spacing w:before="0" w:after="0"/>
        <w:jc w:val="center"/>
        <w:rPr>
          <w:b/>
          <w:bCs/>
        </w:rPr>
      </w:pPr>
      <w:r w:rsidRPr="004B777A">
        <w:rPr>
          <w:b/>
          <w:bCs/>
        </w:rPr>
        <w:t>I.</w:t>
      </w:r>
    </w:p>
    <w:p w:rsidRPr="004B777A" w:rsidR="00291AC4" w:rsidP="004B777A" w:rsidRDefault="00291AC4" w14:paraId="53ACF643" w14:textId="0EBD6171">
      <w:pPr>
        <w:spacing w:before="0" w:after="0"/>
        <w:jc w:val="center"/>
        <w:rPr>
          <w:b/>
          <w:bCs/>
        </w:rPr>
      </w:pPr>
      <w:r w:rsidRPr="004B777A">
        <w:rPr>
          <w:b/>
          <w:bCs/>
        </w:rPr>
        <w:t>(</w:t>
      </w:r>
      <w:r w:rsidR="004B777A">
        <w:rPr>
          <w:b/>
          <w:bCs/>
        </w:rPr>
        <w:t>N</w:t>
      </w:r>
      <w:r w:rsidRPr="004B777A">
        <w:rPr>
          <w:b/>
          <w:bCs/>
        </w:rPr>
        <w:t>amen tutorstva)</w:t>
      </w:r>
    </w:p>
    <w:p w:rsidR="00291AC4" w:rsidP="004B777A" w:rsidRDefault="00FB377F" w14:paraId="4D62E69B" w14:textId="67D619A6">
      <w:r>
        <w:t>(</w:t>
      </w:r>
      <w:r w:rsidRPr="00291AC4" w:rsidR="00291AC4">
        <w:t xml:space="preserve">1) Namen institucionalnega tutorskega sistema na PF UM je zagotavljati ugodnejše pogoje za aktivno vključevanje vseh študentov v univerzitetno življenje ter pomoč pri razreševanju njihovih splošnih in specifičnih študijskih izzivov od vpisa na študijski program do zaključka študija. Tutorstvo se zato povezuje tudi z drugimi dejavnostmi, vezanimi na izvedbo in zagotavljanje kakovostnega študijskega procesa, in podpornimi storitvami za študente. Podporne storitve za študente so· podrobneje opisane na spletni strani moja.um.si. </w:t>
      </w:r>
    </w:p>
    <w:p w:rsidR="00291AC4" w:rsidP="00291AC4" w:rsidRDefault="00FB377F" w14:paraId="65BFB62C" w14:textId="1BA2ED6B">
      <w:r>
        <w:t>(</w:t>
      </w:r>
      <w:r w:rsidRPr="00291AC4" w:rsidR="00291AC4">
        <w:t>2) Poleg boljše splošne študijske izkušnje posameznega študenta je namen tutorstva tudi dolgoročno spodbujane študijske uspešnosti, ustvarjanje pozitivne tekmovalne klime med študenti in višja kakovost študija, kar se kaže v boljši prehodnosti študentov med letniki, krajšem času študija, manjšem številu pristopov k preverjanju in ocenjevanju znanja, boljših študijskih rezultatih, večji kreativnosti, razvoju študentovih strokovnih in osebnih talentov ter v hitrejšem in lažjem prehodu na trg dela. Prav tako je pričakovani učinek organiziranega izvajanja tutorstva tesnejša povezanost med samimi študenti kakor tudi med študenti in zaposlenimi ter krepitev pripadnosti fakulteti/univerzi.</w:t>
      </w:r>
    </w:p>
    <w:p w:rsidR="00291AC4" w:rsidP="00291AC4" w:rsidRDefault="00291AC4" w14:paraId="2B3AD9DE" w14:textId="77777777"/>
    <w:p w:rsidRPr="00291AC4" w:rsidR="00291AC4" w:rsidP="00291AC4" w:rsidRDefault="00291AC4" w14:paraId="4DAC3BF0" w14:textId="0BC4E3E8">
      <w:pPr>
        <w:spacing w:before="0" w:after="0"/>
        <w:jc w:val="center"/>
        <w:rPr>
          <w:b/>
        </w:rPr>
      </w:pPr>
      <w:r w:rsidRPr="00291AC4">
        <w:rPr>
          <w:b/>
        </w:rPr>
        <w:t>II.</w:t>
      </w:r>
    </w:p>
    <w:p w:rsidR="00291AC4" w:rsidP="00291AC4" w:rsidRDefault="00291AC4" w14:paraId="63844293" w14:textId="1FFF5008">
      <w:pPr>
        <w:spacing w:before="0" w:after="0"/>
        <w:jc w:val="center"/>
        <w:rPr>
          <w:b/>
        </w:rPr>
      </w:pPr>
      <w:r w:rsidRPr="00291AC4">
        <w:rPr>
          <w:b/>
        </w:rPr>
        <w:t>(</w:t>
      </w:r>
      <w:r w:rsidR="004B777A">
        <w:rPr>
          <w:b/>
        </w:rPr>
        <w:t>P</w:t>
      </w:r>
      <w:r w:rsidRPr="00291AC4">
        <w:rPr>
          <w:b/>
        </w:rPr>
        <w:t>ojem tutorja študenta)</w:t>
      </w:r>
    </w:p>
    <w:p w:rsidR="00FB377F" w:rsidP="00D65AF4" w:rsidRDefault="00291AC4" w14:paraId="3E1DC13E" w14:textId="15A97A08">
      <w:r>
        <w:t xml:space="preserve">Tutor študent študentom svetuje, pomaga, jih usmerja in motivira med študijem. Tutor študent na PF UM lahko postane vsak vpisan študent prve ali druge stopnje študija, ki izpolnjuje interna merila fakultete za tutorja študenta v procesu imenovanja in se pred pričetkom študijskega leta, v katerem bo izvajal tutorsko podporo, udeleži organiziranih usposabljanj za tutorje. Tutor študent na prvi stopnji mora biti vpisan najmanj v 2. letnik študija na prvi stopnji. Tutor študent je </w:t>
      </w:r>
      <w:r>
        <w:lastRenderedPageBreak/>
        <w:t>imenovan za posamezn</w:t>
      </w:r>
      <w:r w:rsidR="00F84057">
        <w:t>i</w:t>
      </w:r>
      <w:r>
        <w:t xml:space="preserve"> letnik dodiplomskega študija oziroma za podiplomski študij, izjemoma lahko tudi za posamezno učno enoto.</w:t>
      </w:r>
    </w:p>
    <w:p w:rsidRPr="00291AC4" w:rsidR="00291AC4" w:rsidP="00291AC4" w:rsidRDefault="00291AC4" w14:paraId="03157CCF" w14:textId="08519DC2">
      <w:pPr>
        <w:spacing w:before="0" w:after="0"/>
        <w:jc w:val="center"/>
        <w:rPr>
          <w:b/>
        </w:rPr>
      </w:pPr>
      <w:r>
        <w:rPr>
          <w:b/>
        </w:rPr>
        <w:t>I</w:t>
      </w:r>
      <w:r w:rsidRPr="00291AC4">
        <w:rPr>
          <w:b/>
        </w:rPr>
        <w:t>II.</w:t>
      </w:r>
    </w:p>
    <w:p w:rsidR="00291AC4" w:rsidP="00291AC4" w:rsidRDefault="00291AC4" w14:paraId="6A61B0E4" w14:textId="50ABD2EA">
      <w:pPr>
        <w:spacing w:before="0" w:after="0"/>
        <w:jc w:val="center"/>
        <w:rPr>
          <w:b/>
        </w:rPr>
      </w:pPr>
      <w:r w:rsidRPr="00291AC4">
        <w:rPr>
          <w:b/>
        </w:rPr>
        <w:t>(</w:t>
      </w:r>
      <w:r w:rsidR="004B777A">
        <w:rPr>
          <w:b/>
        </w:rPr>
        <w:t>N</w:t>
      </w:r>
      <w:r>
        <w:rPr>
          <w:b/>
        </w:rPr>
        <w:t>aloge</w:t>
      </w:r>
      <w:r w:rsidRPr="00291AC4">
        <w:rPr>
          <w:b/>
        </w:rPr>
        <w:t xml:space="preserve"> tutorja študenta)</w:t>
      </w:r>
    </w:p>
    <w:p w:rsidR="00291AC4" w:rsidP="00291AC4" w:rsidRDefault="00291AC4" w14:paraId="457C51A6" w14:textId="77777777">
      <w:r>
        <w:t xml:space="preserve">Naloge tutorja študenta: </w:t>
      </w:r>
    </w:p>
    <w:p w:rsidR="00291AC4" w:rsidP="00291AC4" w:rsidRDefault="00291AC4" w14:paraId="7EFE9EC8" w14:textId="3F684BF9">
      <w:pPr>
        <w:pStyle w:val="Odstavekseznama"/>
        <w:numPr>
          <w:ilvl w:val="0"/>
          <w:numId w:val="12"/>
        </w:numPr>
      </w:pPr>
      <w:r>
        <w:t xml:space="preserve">dobro pozna ključne akte, ki urejajo področje izobraževanja; </w:t>
      </w:r>
    </w:p>
    <w:p w:rsidR="00291AC4" w:rsidP="00291AC4" w:rsidRDefault="00291AC4" w14:paraId="6A610FBD" w14:textId="7AB3297C">
      <w:pPr>
        <w:pStyle w:val="Odstavekseznama"/>
        <w:numPr>
          <w:ilvl w:val="0"/>
          <w:numId w:val="12"/>
        </w:numPr>
      </w:pPr>
      <w:r>
        <w:t xml:space="preserve">izvaja tutorske ure po objavljenem razporedu oziroma po dogovoru z dodeljenimi študenti v živo ali (preko elektronske pošte; videokonferenčnih sistemov itd.); </w:t>
      </w:r>
    </w:p>
    <w:p w:rsidR="00291AC4" w:rsidP="00291AC4" w:rsidRDefault="00291AC4" w14:paraId="798DAD80" w14:textId="744C7653">
      <w:pPr>
        <w:pStyle w:val="Odstavekseznama"/>
        <w:numPr>
          <w:ilvl w:val="0"/>
          <w:numId w:val="12"/>
        </w:numPr>
      </w:pPr>
      <w:r>
        <w:t xml:space="preserve">redno komunicira z dodeljenimi študenti; </w:t>
      </w:r>
    </w:p>
    <w:p w:rsidR="00291AC4" w:rsidP="00291AC4" w:rsidRDefault="00291AC4" w14:paraId="553B5D3F" w14:textId="147A354B">
      <w:pPr>
        <w:pStyle w:val="Odstavekseznama"/>
        <w:numPr>
          <w:ilvl w:val="0"/>
          <w:numId w:val="12"/>
        </w:numPr>
      </w:pPr>
      <w:r>
        <w:t xml:space="preserve">študentom svetuje, kako razrešiti ali kam se obrniti po pomoč za razrešitev študijskih in drugih izzivov, s katerimi se srečujejo med študijem; </w:t>
      </w:r>
    </w:p>
    <w:p w:rsidR="002C3E1C" w:rsidP="00291AC4" w:rsidRDefault="00291AC4" w14:paraId="0BD3E18D" w14:textId="77777777">
      <w:pPr>
        <w:pStyle w:val="Odstavekseznama"/>
        <w:numPr>
          <w:ilvl w:val="0"/>
          <w:numId w:val="12"/>
        </w:numPr>
      </w:pPr>
      <w:r>
        <w:t xml:space="preserve">vodi evidenco o opravljenih tutorskih urah in evidenco pogostih vprašanj študentov ter na podlagi teh vprašanj pripravi morebitne predloge izboljšav koordinatorju tutorjev študentov; </w:t>
      </w:r>
    </w:p>
    <w:p w:rsidR="00291AC4" w:rsidP="00291AC4" w:rsidRDefault="00291AC4" w14:paraId="669914AD" w14:textId="14BDCB09">
      <w:pPr>
        <w:pStyle w:val="Odstavekseznama"/>
        <w:numPr>
          <w:ilvl w:val="0"/>
          <w:numId w:val="12"/>
        </w:numPr>
      </w:pPr>
      <w:r>
        <w:t xml:space="preserve">koordinatorju tutorskega sistema na fakulteti odda letno poročilo o delu tutorja za preteklo študijsko leto in vmesna poročila, če je tako določeno z internimi akti fakultete; </w:t>
      </w:r>
    </w:p>
    <w:p w:rsidR="002C3E1C" w:rsidP="00291AC4" w:rsidRDefault="00291AC4" w14:paraId="53A5D22A" w14:textId="77777777">
      <w:pPr>
        <w:pStyle w:val="Odstavekseznama"/>
        <w:numPr>
          <w:ilvl w:val="0"/>
          <w:numId w:val="12"/>
        </w:numPr>
      </w:pPr>
      <w:r>
        <w:t>se udeleži usposabljanj za tutorje, posvetov in ostalih dogodkov, povezanih s tutorstvom;</w:t>
      </w:r>
    </w:p>
    <w:p w:rsidR="00291AC4" w:rsidP="00291AC4" w:rsidRDefault="00291AC4" w14:paraId="3A2815FF" w14:textId="0FFE20E9">
      <w:pPr>
        <w:pStyle w:val="Odstavekseznama"/>
        <w:numPr>
          <w:ilvl w:val="0"/>
          <w:numId w:val="12"/>
        </w:numPr>
      </w:pPr>
      <w:r>
        <w:t xml:space="preserve">evalvira in izboljšuje svoje tutorsko delo ter daje predloge za izboljšanje tutorskega sistema na fakulteti; </w:t>
      </w:r>
    </w:p>
    <w:p w:rsidRPr="00291AC4" w:rsidR="00291AC4" w:rsidP="00291AC4" w:rsidRDefault="00291AC4" w14:paraId="08D00AC2" w14:textId="2A47C95A">
      <w:pPr>
        <w:pStyle w:val="Odstavekseznama"/>
        <w:numPr>
          <w:ilvl w:val="0"/>
          <w:numId w:val="12"/>
        </w:numPr>
      </w:pPr>
      <w:r>
        <w:t>po potrebi sodeluje pri vpisu študentov novincev, na informativnih dnevih, uvajalnem tednu in pri organizaciji različnih projektov, ekskurzij in drugih dogodkov.</w:t>
      </w:r>
    </w:p>
    <w:p w:rsidR="00291AC4" w:rsidP="00291AC4" w:rsidRDefault="00291AC4" w14:paraId="07256EAB" w14:textId="3A5C4E8C"/>
    <w:p w:rsidRPr="00291AC4" w:rsidR="00291AC4" w:rsidP="00291AC4" w:rsidRDefault="00291AC4" w14:paraId="22E26A44" w14:textId="09860DF6">
      <w:pPr>
        <w:spacing w:before="0" w:after="0"/>
        <w:jc w:val="center"/>
        <w:rPr>
          <w:b/>
        </w:rPr>
      </w:pPr>
      <w:r>
        <w:rPr>
          <w:b/>
        </w:rPr>
        <w:t>IV</w:t>
      </w:r>
      <w:r w:rsidRPr="00291AC4">
        <w:rPr>
          <w:b/>
        </w:rPr>
        <w:t>.</w:t>
      </w:r>
    </w:p>
    <w:p w:rsidRPr="00291AC4" w:rsidR="00291AC4" w:rsidP="00291AC4" w:rsidRDefault="00291AC4" w14:paraId="023E1619" w14:textId="7815110F">
      <w:pPr>
        <w:spacing w:before="0" w:after="0"/>
        <w:jc w:val="center"/>
        <w:rPr>
          <w:b/>
        </w:rPr>
      </w:pPr>
      <w:r w:rsidRPr="00291AC4">
        <w:rPr>
          <w:b/>
        </w:rPr>
        <w:t>(</w:t>
      </w:r>
      <w:r w:rsidR="004B777A">
        <w:rPr>
          <w:b/>
        </w:rPr>
        <w:t>M</w:t>
      </w:r>
      <w:r>
        <w:rPr>
          <w:b/>
        </w:rPr>
        <w:t>andat</w:t>
      </w:r>
      <w:r w:rsidRPr="00291AC4">
        <w:rPr>
          <w:b/>
        </w:rPr>
        <w:t xml:space="preserve"> tutorja študenta)</w:t>
      </w:r>
    </w:p>
    <w:p w:rsidRPr="00291AC4" w:rsidR="00291AC4" w:rsidP="00291AC4" w:rsidRDefault="00291AC4" w14:paraId="77D33192" w14:textId="55EA6D49">
      <w:r>
        <w:t>Mandati tutorja študenta traja praviloma eno leto z možnostjo podaljšanja oz. ponovnega imenovanja. Mandat lahko tutorju študentu preneha predčasno na lastno željo oz. preneha z izgubo statusa študenta ali z razrešitvijo. O razrešitvi odloči senat fakultete na predlog študentskega sveta, koordinatorja tutorjev ali prodekana, pristojnega za izobraževanje.</w:t>
      </w:r>
    </w:p>
    <w:p w:rsidR="00291AC4" w:rsidP="00291AC4" w:rsidRDefault="00291AC4" w14:paraId="3DC1F32F" w14:textId="77777777">
      <w:pPr>
        <w:spacing w:before="0" w:after="0"/>
        <w:jc w:val="center"/>
        <w:rPr>
          <w:b/>
        </w:rPr>
      </w:pPr>
    </w:p>
    <w:p w:rsidRPr="00291AC4" w:rsidR="00291AC4" w:rsidP="00291AC4" w:rsidRDefault="00291AC4" w14:paraId="20ADE320" w14:textId="75D9C0AF">
      <w:pPr>
        <w:spacing w:before="0" w:after="0"/>
        <w:jc w:val="center"/>
        <w:rPr>
          <w:b/>
        </w:rPr>
      </w:pPr>
      <w:r w:rsidRPr="00291AC4">
        <w:rPr>
          <w:b/>
        </w:rPr>
        <w:t>V.</w:t>
      </w:r>
    </w:p>
    <w:p w:rsidR="00291AC4" w:rsidP="00291AC4" w:rsidRDefault="00291AC4" w14:paraId="5741C272" w14:textId="029C13E3">
      <w:pPr>
        <w:spacing w:before="0" w:after="0"/>
        <w:jc w:val="center"/>
        <w:rPr>
          <w:b/>
        </w:rPr>
      </w:pPr>
      <w:r w:rsidRPr="00291AC4">
        <w:rPr>
          <w:b/>
        </w:rPr>
        <w:t>(</w:t>
      </w:r>
      <w:r w:rsidR="004B777A">
        <w:rPr>
          <w:b/>
        </w:rPr>
        <w:t>P</w:t>
      </w:r>
      <w:r>
        <w:rPr>
          <w:b/>
        </w:rPr>
        <w:t>ogoji</w:t>
      </w:r>
      <w:r w:rsidR="00EB582D">
        <w:rPr>
          <w:b/>
        </w:rPr>
        <w:t xml:space="preserve"> </w:t>
      </w:r>
      <w:r w:rsidR="004B777A">
        <w:rPr>
          <w:b/>
        </w:rPr>
        <w:t xml:space="preserve">in merila </w:t>
      </w:r>
      <w:r>
        <w:rPr>
          <w:b/>
        </w:rPr>
        <w:t>za prijavo</w:t>
      </w:r>
      <w:r w:rsidRPr="00291AC4">
        <w:rPr>
          <w:b/>
        </w:rPr>
        <w:t>)</w:t>
      </w:r>
    </w:p>
    <w:p w:rsidR="000B1B89" w:rsidP="000B1B89" w:rsidRDefault="000B1B89" w14:paraId="5FB1BFE5" w14:textId="77777777">
      <w:r>
        <w:t>(1) Tutor študent je lahko študent najmanj 2. letnika dodiplomskega študija s povprečno oceno dotedanjega študija v višini najmanj 8,5.</w:t>
      </w:r>
    </w:p>
    <w:p w:rsidR="000B1B89" w:rsidP="00670B1C" w:rsidRDefault="000B1B89" w14:paraId="5A3E4DE7" w14:textId="75C17BBA">
      <w:r>
        <w:t xml:space="preserve">(2) </w:t>
      </w:r>
      <w:r w:rsidR="00CB222E">
        <w:t xml:space="preserve">Pri izbiri tutorja študenta za posamezni letnik dodiplomskega študija oziroma tutorja študenta za podiplomski študij se upoštevajo želje kandidatov, izražene v kandidaturi, </w:t>
      </w:r>
      <w:r w:rsidR="00A5624E">
        <w:t xml:space="preserve">pri čemer se za </w:t>
      </w:r>
      <w:r w:rsidR="00670B1C">
        <w:t xml:space="preserve">tutorja posameznega letnika dodiplomskega študija </w:t>
      </w:r>
      <w:r w:rsidR="00DE4E2D">
        <w:t xml:space="preserve">lahko </w:t>
      </w:r>
      <w:r w:rsidR="00670B1C">
        <w:t xml:space="preserve">izbere le kandidat, ki je letnik že </w:t>
      </w:r>
      <w:r w:rsidR="00670B1C">
        <w:lastRenderedPageBreak/>
        <w:t>zaključil, za tutorja podiplomskega študija pa le kandidat, ki je vpisan na podiplomski študij in je praviloma že opravil pretežni del obveznosti v letniku, za katerega bo izvajal tutorstvo.</w:t>
      </w:r>
    </w:p>
    <w:p w:rsidR="00181E23" w:rsidP="00181E23" w:rsidRDefault="00181E23" w14:paraId="041B1C6C" w14:textId="653078E6">
      <w:r>
        <w:t>(3) Če se za posamezni letnik ni prijavil noben ustrezn</w:t>
      </w:r>
      <w:r w:rsidR="00801904">
        <w:t>i</w:t>
      </w:r>
      <w:r>
        <w:t xml:space="preserve"> kandidat, se lahko za tutorja študenta tega letnika izbere tudi kandidat, ki se je prijavil za drug letnik, vendar ni bil izbran</w:t>
      </w:r>
      <w:r w:rsidR="008261DE">
        <w:t>, če je že zaključil</w:t>
      </w:r>
      <w:r w:rsidR="00691BB9">
        <w:t xml:space="preserve"> letnik, za katerega bo izvajal tutorstvo</w:t>
      </w:r>
      <w:r>
        <w:t>.</w:t>
      </w:r>
    </w:p>
    <w:p w:rsidR="000B1B89" w:rsidP="00DE4E2D" w:rsidRDefault="000B1B89" w14:paraId="3A077E87" w14:textId="369EC94B">
      <w:r>
        <w:t>(</w:t>
      </w:r>
      <w:r w:rsidR="008261DE">
        <w:t>4</w:t>
      </w:r>
      <w:r>
        <w:t xml:space="preserve">) </w:t>
      </w:r>
      <w:r w:rsidR="00DE4E2D">
        <w:t xml:space="preserve">Tutorji posameznega letnika dodiplomskega študija oziroma tutorji podiplomskega študija (tutorji splošni populaciji študentov) se izberejo na podlagi opravljenega razgovora s kandidati in celovite ocene njihove primernosti za izvajanje tutorstva. Pri izboru se upoštevajo zlasti kandidatove že opravljene študijske obveznosti in dosežki, kompetence za tutorstvo na relevantnih področjih, motivacija za tutorstvo, predhodne izkušnje z delom s študenti, časovna oddaljenost od opravljanja predmetov oziroma vsebin, pri katerih bo kandidat izvajal tutorstvo, časovna razpoložljivost in pričakovana zanesljivost pri izpolnjevanju tutorskih obveznosti, ter morebitne druge okoliščine, ki so pomembne za kakovostno izvajanje tutorstva. </w:t>
      </w:r>
    </w:p>
    <w:p w:rsidRPr="000B1B89" w:rsidR="000B1B89" w:rsidP="000B1B89" w:rsidRDefault="000B1B89" w14:paraId="151E3643" w14:textId="5A2DE77A">
      <w:r>
        <w:t>(</w:t>
      </w:r>
      <w:r w:rsidR="00801904">
        <w:t>5</w:t>
      </w:r>
      <w:r>
        <w:t>) Pri izbiri tutorja študenta, ki bo zadolžen tudi za mednarodne študente, se upošteva tudi znanje tujih jezikov.</w:t>
      </w:r>
    </w:p>
    <w:p w:rsidR="00FB749A" w:rsidP="000B1B89" w:rsidRDefault="00FB749A" w14:paraId="1F03AF92" w14:textId="77777777"/>
    <w:p w:rsidRPr="00291AC4" w:rsidR="00EB582D" w:rsidP="00EB582D" w:rsidRDefault="00EB582D" w14:paraId="03F73C55" w14:textId="2E160D29">
      <w:pPr>
        <w:spacing w:before="0" w:after="0"/>
        <w:jc w:val="center"/>
        <w:rPr>
          <w:b/>
        </w:rPr>
      </w:pPr>
      <w:r w:rsidRPr="00291AC4">
        <w:rPr>
          <w:b/>
        </w:rPr>
        <w:t>VI.</w:t>
      </w:r>
    </w:p>
    <w:p w:rsidRPr="00EB582D" w:rsidR="00EB582D" w:rsidP="00EB582D" w:rsidRDefault="00EB582D" w14:paraId="3ED233E3" w14:textId="771B8CB4">
      <w:pPr>
        <w:spacing w:before="0" w:after="0"/>
        <w:jc w:val="center"/>
        <w:rPr>
          <w:b/>
        </w:rPr>
      </w:pPr>
      <w:r w:rsidRPr="00291AC4">
        <w:rPr>
          <w:b/>
        </w:rPr>
        <w:t>(</w:t>
      </w:r>
      <w:r w:rsidR="00B23C54">
        <w:rPr>
          <w:b/>
        </w:rPr>
        <w:t>prijava in roki za prijavo</w:t>
      </w:r>
      <w:r w:rsidRPr="00291AC4">
        <w:rPr>
          <w:b/>
        </w:rPr>
        <w:t>)</w:t>
      </w:r>
    </w:p>
    <w:p w:rsidR="00B23C54" w:rsidP="00B23C54" w:rsidRDefault="00B23C54" w14:paraId="42C50DD8" w14:textId="6FC06E1A">
      <w:r>
        <w:t xml:space="preserve">Prijava je mogoča z vložitvijo kandidature za tutorja </w:t>
      </w:r>
      <w:r w:rsidRPr="00B23C54">
        <w:t>š</w:t>
      </w:r>
      <w:r>
        <w:t xml:space="preserve">tudenta v skladu z razpisom. Kandidaturo je </w:t>
      </w:r>
      <w:r w:rsidR="00157027">
        <w:t>treba</w:t>
      </w:r>
      <w:r>
        <w:t xml:space="preserve"> oddati </w:t>
      </w:r>
      <w:r w:rsidR="00157027">
        <w:t xml:space="preserve">na obrazcu, ki je priloga tega razpisa, </w:t>
      </w:r>
      <w:r>
        <w:t xml:space="preserve">najkasneje </w:t>
      </w:r>
      <w:r w:rsidRPr="000B2CAB">
        <w:rPr>
          <w:b/>
          <w:bCs/>
        </w:rPr>
        <w:t xml:space="preserve">do </w:t>
      </w:r>
      <w:r w:rsidR="0053337C">
        <w:rPr>
          <w:b/>
          <w:bCs/>
        </w:rPr>
        <w:t>14</w:t>
      </w:r>
      <w:r w:rsidRPr="000B2CAB">
        <w:rPr>
          <w:b/>
          <w:bCs/>
        </w:rPr>
        <w:t xml:space="preserve">. </w:t>
      </w:r>
      <w:r w:rsidR="00225821">
        <w:rPr>
          <w:b/>
          <w:bCs/>
        </w:rPr>
        <w:t>avgusta</w:t>
      </w:r>
      <w:r w:rsidRPr="000B2CAB">
        <w:rPr>
          <w:b/>
          <w:bCs/>
        </w:rPr>
        <w:t xml:space="preserve"> 202</w:t>
      </w:r>
      <w:r w:rsidR="00225821">
        <w:rPr>
          <w:b/>
          <w:bCs/>
        </w:rPr>
        <w:t>6</w:t>
      </w:r>
      <w:r w:rsidRPr="000B2CAB">
        <w:rPr>
          <w:b/>
          <w:bCs/>
        </w:rPr>
        <w:t xml:space="preserve"> do 12.00 </w:t>
      </w:r>
      <w:r>
        <w:t>v zaprti kuverti na naslov:</w:t>
      </w:r>
    </w:p>
    <w:p w:rsidR="00B23C54" w:rsidP="00B23C54" w:rsidRDefault="00B23C54" w14:paraId="5F7BB2B1" w14:textId="77777777"/>
    <w:p w:rsidRPr="00B23C54" w:rsidR="00B23C54" w:rsidP="00B23C54" w:rsidRDefault="00B23C54" w14:paraId="7F7DF82E" w14:textId="77777777">
      <w:pPr>
        <w:spacing w:before="0" w:after="0"/>
        <w:rPr>
          <w:b/>
        </w:rPr>
      </w:pPr>
      <w:r w:rsidRPr="00B23C54">
        <w:rPr>
          <w:b/>
        </w:rPr>
        <w:t>Pravna fakulteta Univerze  v Mariboru</w:t>
      </w:r>
    </w:p>
    <w:p w:rsidRPr="00B23C54" w:rsidR="00B23C54" w:rsidP="00B23C54" w:rsidRDefault="00B23C54" w14:paraId="12DE3F78" w14:textId="77777777">
      <w:pPr>
        <w:spacing w:before="0" w:after="0"/>
        <w:rPr>
          <w:b/>
        </w:rPr>
      </w:pPr>
      <w:r w:rsidRPr="00B23C54">
        <w:rPr>
          <w:b/>
        </w:rPr>
        <w:t>Mladinska ulica 9</w:t>
      </w:r>
    </w:p>
    <w:p w:rsidRPr="00B23C54" w:rsidR="00B23C54" w:rsidP="00B23C54" w:rsidRDefault="00B23C54" w14:paraId="7C7B378F" w14:textId="77777777">
      <w:pPr>
        <w:spacing w:before="0" w:after="0"/>
        <w:rPr>
          <w:b/>
        </w:rPr>
      </w:pPr>
      <w:r w:rsidRPr="00B23C54">
        <w:rPr>
          <w:b/>
        </w:rPr>
        <w:t>2000 Maribor</w:t>
      </w:r>
    </w:p>
    <w:p w:rsidRPr="00B23C54" w:rsidR="00B23C54" w:rsidP="00B23C54" w:rsidRDefault="00B23C54" w14:paraId="053285F3" w14:textId="77777777">
      <w:pPr>
        <w:spacing w:before="0" w:after="0"/>
        <w:rPr>
          <w:b/>
          <w:i/>
        </w:rPr>
      </w:pPr>
      <w:r w:rsidRPr="00B23C54">
        <w:rPr>
          <w:b/>
          <w:i/>
        </w:rPr>
        <w:t xml:space="preserve">s pripisom: </w:t>
      </w:r>
    </w:p>
    <w:p w:rsidRPr="00B23C54" w:rsidR="00EB582D" w:rsidP="00B23C54" w:rsidRDefault="00B23C54" w14:paraId="498B66E5" w14:textId="450FAB7C">
      <w:pPr>
        <w:spacing w:before="0" w:after="0"/>
        <w:rPr>
          <w:b/>
        </w:rPr>
      </w:pPr>
      <w:r w:rsidRPr="00B23C54">
        <w:rPr>
          <w:b/>
        </w:rPr>
        <w:t xml:space="preserve">»Kandidatura za tutorja študenta – ne odpiraj!«. </w:t>
      </w:r>
    </w:p>
    <w:p w:rsidR="00291AC4" w:rsidP="00B23C54" w:rsidRDefault="00291AC4" w14:paraId="747F9BAE" w14:textId="6F6BCA7A"/>
    <w:p w:rsidR="00B23C54" w:rsidP="00B23C54" w:rsidRDefault="00B23C54" w14:paraId="15439F96" w14:textId="5BE75DE9">
      <w:r>
        <w:t>Kandidature, ki bodo vlo</w:t>
      </w:r>
      <w:r w:rsidRPr="00B23C54">
        <w:t>ž</w:t>
      </w:r>
      <w:r>
        <w:t>ene po preteku roka za vlo</w:t>
      </w:r>
      <w:r w:rsidRPr="00B23C54">
        <w:t>ž</w:t>
      </w:r>
      <w:r>
        <w:t>itev, se ne bodo upo</w:t>
      </w:r>
      <w:r w:rsidRPr="00B23C54">
        <w:t>š</w:t>
      </w:r>
      <w:r>
        <w:t>tevale.</w:t>
      </w:r>
    </w:p>
    <w:p w:rsidR="00B23C54" w:rsidP="00B23C54" w:rsidRDefault="00B23C54" w14:paraId="560A9188" w14:textId="6E7DEFBC"/>
    <w:p w:rsidRPr="00B23C54" w:rsidR="00B23C54" w:rsidP="00B23C54" w:rsidRDefault="00B23C54" w14:paraId="7062FDA0" w14:textId="32F60711">
      <w:pPr>
        <w:spacing w:before="0" w:after="0"/>
        <w:jc w:val="center"/>
        <w:rPr>
          <w:b/>
        </w:rPr>
      </w:pPr>
      <w:r w:rsidRPr="00B23C54">
        <w:rPr>
          <w:b/>
        </w:rPr>
        <w:t>VII.</w:t>
      </w:r>
    </w:p>
    <w:p w:rsidR="00B23C54" w:rsidP="00B23C54" w:rsidRDefault="00B23C54" w14:paraId="2379F882" w14:textId="50B830CB">
      <w:pPr>
        <w:spacing w:before="0" w:after="0"/>
        <w:jc w:val="center"/>
        <w:rPr>
          <w:b/>
        </w:rPr>
      </w:pPr>
      <w:r w:rsidRPr="00B23C54">
        <w:rPr>
          <w:b/>
        </w:rPr>
        <w:t>(</w:t>
      </w:r>
      <w:r w:rsidR="000B2CAB">
        <w:rPr>
          <w:b/>
        </w:rPr>
        <w:t>Komisija za izbor tutorjev študentov</w:t>
      </w:r>
      <w:r w:rsidRPr="00B23C54">
        <w:rPr>
          <w:b/>
        </w:rPr>
        <w:t>)</w:t>
      </w:r>
    </w:p>
    <w:p w:rsidR="00B23C54" w:rsidP="00B23C54" w:rsidRDefault="00B23C54" w14:paraId="1408EE73" w14:textId="49B1A3C2">
      <w:r>
        <w:t>(1) Po izteku roka za vlo</w:t>
      </w:r>
      <w:r w:rsidRPr="00B23C54">
        <w:t>ž</w:t>
      </w:r>
      <w:r>
        <w:t xml:space="preserve">itev kandidatur se najkasneje </w:t>
      </w:r>
      <w:r w:rsidR="006618BC">
        <w:t>1</w:t>
      </w:r>
      <w:r w:rsidR="00731DEE">
        <w:t>8</w:t>
      </w:r>
      <w:r>
        <w:t xml:space="preserve">. </w:t>
      </w:r>
      <w:r w:rsidR="00592034">
        <w:t>8</w:t>
      </w:r>
      <w:r>
        <w:t>. 202</w:t>
      </w:r>
      <w:r w:rsidR="00592034">
        <w:t>6</w:t>
      </w:r>
      <w:r>
        <w:t xml:space="preserve"> sestane </w:t>
      </w:r>
      <w:r w:rsidR="000B2CAB">
        <w:t>Komisija za izbor tutorjev študentov (v nadaljevanju komisija)</w:t>
      </w:r>
      <w:r>
        <w:t xml:space="preserve">, ki jo sestavljajo koordinator tutorjev učiteljev, koordinator tutorjev študentov in prodekan študent. </w:t>
      </w:r>
    </w:p>
    <w:p w:rsidR="000B2CAB" w:rsidP="00B23C54" w:rsidRDefault="000B2CAB" w14:paraId="553FE194" w14:textId="76525867">
      <w:r>
        <w:lastRenderedPageBreak/>
        <w:t>(2) Komisija pregleda kandidature in preveri, ali so kandidature vložene v predpisanem roku ter ali posamezni kandidati izpolnjujejo predpisane pogoje za kandidiranje</w:t>
      </w:r>
      <w:r w:rsidR="00F07AA7">
        <w:t>, z izjemo povprečne ocene</w:t>
      </w:r>
      <w:r w:rsidR="003D3358">
        <w:t xml:space="preserve"> </w:t>
      </w:r>
      <w:r w:rsidR="00736B68">
        <w:t xml:space="preserve">in </w:t>
      </w:r>
      <w:r w:rsidR="004D6233">
        <w:t>zaključenega letnika</w:t>
      </w:r>
      <w:r w:rsidR="00736B68">
        <w:t>, k</w:t>
      </w:r>
      <w:r w:rsidR="004D6233">
        <w:t>ar</w:t>
      </w:r>
      <w:r w:rsidR="00736B68">
        <w:t xml:space="preserve"> se preveri po zaključenem izpitnem obdobju</w:t>
      </w:r>
      <w:r>
        <w:t xml:space="preserve">. Nepravočasne kandidature komisija s sklepom zavrže, nepopolne oziroma nepravilne pa zavrne. </w:t>
      </w:r>
    </w:p>
    <w:p w:rsidR="000B2CAB" w:rsidP="00B23C54" w:rsidRDefault="000B2CAB" w14:paraId="36E369EC" w14:textId="71AC36F1">
      <w:r>
        <w:t xml:space="preserve">(3) V primeru, ko komisija ugotovi, da je posamezna kandidatura nepopolna ali kako drugače nepravilna, vendar pa je pravočasna, od kandidata zahteva dopolnitev vloge najkasneje do </w:t>
      </w:r>
      <w:r w:rsidR="00F03227">
        <w:t>2</w:t>
      </w:r>
      <w:r w:rsidR="00731DEE">
        <w:t>1</w:t>
      </w:r>
      <w:r>
        <w:t xml:space="preserve">. </w:t>
      </w:r>
      <w:r w:rsidR="00DA621E">
        <w:t>8</w:t>
      </w:r>
      <w:r>
        <w:t>. 202</w:t>
      </w:r>
      <w:r w:rsidR="00731DEE">
        <w:t>6</w:t>
      </w:r>
      <w:r>
        <w:t xml:space="preserve"> do 12.00. Komisija v primeru izdaje odločbe oziroma zahteve za dopolnitev </w:t>
      </w:r>
      <w:r w:rsidR="000B1B89">
        <w:t>kandidata obvesti po elektronski pošti, navedeni v obrazcu za kandidaturo</w:t>
      </w:r>
      <w:r>
        <w:t>.</w:t>
      </w:r>
    </w:p>
    <w:p w:rsidR="000B2CAB" w:rsidP="00B23C54" w:rsidRDefault="00B23C54" w14:paraId="7E23B342" w14:textId="25032357">
      <w:r>
        <w:t>(</w:t>
      </w:r>
      <w:r w:rsidR="007C62B5">
        <w:t>4</w:t>
      </w:r>
      <w:r>
        <w:t xml:space="preserve">) Komisija opravi izbor kandidatov za tutorje študente v skladu s 15. členom </w:t>
      </w:r>
      <w:r w:rsidR="00601694">
        <w:t>Navodil</w:t>
      </w:r>
      <w:r>
        <w:t xml:space="preserve"> in V. členom predmetnega razpisa. </w:t>
      </w:r>
      <w:r w:rsidR="00843F58">
        <w:t xml:space="preserve">O dnevu in uri razgovora </w:t>
      </w:r>
      <w:r w:rsidR="003563EC">
        <w:t>so</w:t>
      </w:r>
      <w:r w:rsidR="00843F58">
        <w:t xml:space="preserve"> kandidati</w:t>
      </w:r>
      <w:r w:rsidR="007C62B5">
        <w:t>, ki imajo popolno kandidaturo,</w:t>
      </w:r>
      <w:r w:rsidR="00843F58">
        <w:t xml:space="preserve"> obveščeni po elektronski pošti, navedeni v obrazcu za kandidaturo.</w:t>
      </w:r>
    </w:p>
    <w:p w:rsidR="007C62B5" w:rsidP="00B23C54" w:rsidRDefault="007C62B5" w14:paraId="1F4D7D14" w14:textId="0901ED24">
      <w:r>
        <w:t>(5)</w:t>
      </w:r>
      <w:r w:rsidR="00D40429">
        <w:t xml:space="preserve"> Podatek o povprečni oceni kandidatov</w:t>
      </w:r>
      <w:r w:rsidR="00773A24">
        <w:t xml:space="preserve"> in o zaključenem letniku</w:t>
      </w:r>
      <w:r w:rsidR="00D40429">
        <w:t xml:space="preserve"> pridobi</w:t>
      </w:r>
      <w:r w:rsidR="003849D4">
        <w:t xml:space="preserve"> </w:t>
      </w:r>
      <w:r w:rsidR="00714486">
        <w:t xml:space="preserve">komisija </w:t>
      </w:r>
      <w:r w:rsidR="003849D4">
        <w:t xml:space="preserve">po </w:t>
      </w:r>
      <w:r w:rsidR="58A4C43D">
        <w:t xml:space="preserve">koncu </w:t>
      </w:r>
      <w:r w:rsidR="003849D4">
        <w:t>izpitne</w:t>
      </w:r>
      <w:r w:rsidR="5E00998C">
        <w:t>ga</w:t>
      </w:r>
      <w:r w:rsidR="003849D4">
        <w:t xml:space="preserve"> obdobj</w:t>
      </w:r>
      <w:r w:rsidR="33E62D47">
        <w:t>a</w:t>
      </w:r>
      <w:r w:rsidR="003849D4">
        <w:t xml:space="preserve"> z namenom preverbe izpolnjevanja pogojev za tutorja študenta.</w:t>
      </w:r>
      <w:r w:rsidR="00002A54">
        <w:t xml:space="preserve"> </w:t>
      </w:r>
    </w:p>
    <w:p w:rsidR="00B23C54" w:rsidP="00B23C54" w:rsidRDefault="00B23C54" w14:paraId="1BF07E77" w14:textId="08D9CEFB">
      <w:r>
        <w:t>(</w:t>
      </w:r>
      <w:r w:rsidR="000B2CAB">
        <w:t>6</w:t>
      </w:r>
      <w:r>
        <w:t xml:space="preserve">) Koordinator tutorjev študentov </w:t>
      </w:r>
      <w:r w:rsidR="004B777A">
        <w:t xml:space="preserve">na podlagi opravljenega izbora </w:t>
      </w:r>
      <w:r w:rsidR="52CC0AC6">
        <w:t xml:space="preserve">in po pridobitvi podatkov o povprečni oceni kandidatov </w:t>
      </w:r>
      <w:r w:rsidR="004B777A">
        <w:t xml:space="preserve">posreduje </w:t>
      </w:r>
      <w:r>
        <w:t>predlog za imenovanje</w:t>
      </w:r>
      <w:r w:rsidR="004B777A">
        <w:t xml:space="preserve"> tutorjev študentov</w:t>
      </w:r>
      <w:r>
        <w:t xml:space="preserve"> senatu fakultete v potrditev.</w:t>
      </w:r>
    </w:p>
    <w:p w:rsidRPr="00FB377F" w:rsidR="00FB377F" w:rsidP="00FB377F" w:rsidRDefault="00B23C54" w14:paraId="50747B73" w14:textId="7CAB86CE">
      <w:r>
        <w:t>(</w:t>
      </w:r>
      <w:r w:rsidR="000B2CAB">
        <w:t>7</w:t>
      </w:r>
      <w:r>
        <w:t xml:space="preserve">) Imenovanim tutorjem se najkasneje do </w:t>
      </w:r>
      <w:r w:rsidR="00F03227">
        <w:t>1</w:t>
      </w:r>
      <w:r w:rsidR="00601694">
        <w:t>1</w:t>
      </w:r>
      <w:r>
        <w:t>. 9. 202</w:t>
      </w:r>
      <w:r w:rsidR="00714486">
        <w:t>6</w:t>
      </w:r>
      <w:r>
        <w:t xml:space="preserve"> vroči sklep senata fakultete o imenovanju.</w:t>
      </w:r>
    </w:p>
    <w:p w:rsidR="00B23C54" w:rsidP="00B23C54" w:rsidRDefault="00B23C54" w14:paraId="2F22DF3D" w14:textId="77777777">
      <w:pPr>
        <w:spacing w:before="0" w:after="0"/>
        <w:jc w:val="center"/>
        <w:rPr>
          <w:b/>
        </w:rPr>
      </w:pPr>
    </w:p>
    <w:p w:rsidRPr="00B23C54" w:rsidR="00B23C54" w:rsidP="00B23C54" w:rsidRDefault="00B23C54" w14:paraId="0E4EED32" w14:textId="1D19435C">
      <w:pPr>
        <w:spacing w:before="0" w:after="0"/>
        <w:jc w:val="center"/>
        <w:rPr>
          <w:b/>
        </w:rPr>
      </w:pPr>
      <w:r w:rsidRPr="00B23C54">
        <w:rPr>
          <w:b/>
        </w:rPr>
        <w:t>V</w:t>
      </w:r>
      <w:r>
        <w:rPr>
          <w:b/>
        </w:rPr>
        <w:t>I</w:t>
      </w:r>
      <w:r w:rsidRPr="00B23C54">
        <w:rPr>
          <w:b/>
        </w:rPr>
        <w:t>II.</w:t>
      </w:r>
    </w:p>
    <w:p w:rsidR="00B23C54" w:rsidP="00B23C54" w:rsidRDefault="00B23C54" w14:paraId="04EE5549" w14:textId="7B76B374">
      <w:pPr>
        <w:spacing w:before="0" w:after="0"/>
        <w:jc w:val="center"/>
        <w:rPr>
          <w:b/>
        </w:rPr>
      </w:pPr>
      <w:r w:rsidRPr="00B23C54">
        <w:rPr>
          <w:b/>
        </w:rPr>
        <w:t>(</w:t>
      </w:r>
      <w:r>
        <w:rPr>
          <w:b/>
        </w:rPr>
        <w:t>javna objava razpisa</w:t>
      </w:r>
      <w:r w:rsidRPr="00B23C54">
        <w:rPr>
          <w:b/>
        </w:rPr>
        <w:t>)</w:t>
      </w:r>
    </w:p>
    <w:p w:rsidR="00291AC4" w:rsidP="004B777A" w:rsidRDefault="00B23C54" w14:paraId="5F5B20EC" w14:textId="25619AF3">
      <w:r>
        <w:t>Ta razpis se javno objavi na oglasni deski PF UM in spletni strani PF UM ter stopi v veljavo takoj po njegovi objavi.</w:t>
      </w:r>
    </w:p>
    <w:p w:rsidR="00B23C54" w:rsidP="00B23C54" w:rsidRDefault="00B23C54" w14:paraId="2C821659" w14:textId="0FBB5C60"/>
    <w:tbl>
      <w:tblPr>
        <w:tblStyle w:val="Tabelamrea"/>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B23C54" w:rsidTr="00B23C54" w14:paraId="35E396AB" w14:textId="77777777">
        <w:tc>
          <w:tcPr>
            <w:tcW w:w="4675" w:type="dxa"/>
          </w:tcPr>
          <w:p w:rsidR="00B23C54" w:rsidP="00B23C54" w:rsidRDefault="00B23C54" w14:paraId="33412B99" w14:textId="5AED4F29">
            <w:pPr>
              <w:spacing w:before="0" w:after="0"/>
            </w:pPr>
            <w:r>
              <w:t xml:space="preserve">Maribor, </w:t>
            </w:r>
            <w:r w:rsidR="00EA1847">
              <w:t>22</w:t>
            </w:r>
            <w:r>
              <w:t>. 6. 202</w:t>
            </w:r>
            <w:r w:rsidR="00714486">
              <w:t>6</w:t>
            </w:r>
          </w:p>
        </w:tc>
        <w:tc>
          <w:tcPr>
            <w:tcW w:w="4675" w:type="dxa"/>
          </w:tcPr>
          <w:p w:rsidR="00B23C54" w:rsidP="00B23C54" w:rsidRDefault="0017448E" w14:paraId="1B356D6C" w14:textId="77777777">
            <w:pPr>
              <w:spacing w:before="0" w:after="0"/>
              <w:rPr>
                <w:b/>
              </w:rPr>
            </w:pPr>
            <w:r>
              <w:rPr>
                <w:b/>
              </w:rPr>
              <w:t>Dekan Pravne fakultete Univerze v Mariboru</w:t>
            </w:r>
          </w:p>
          <w:p w:rsidR="0017448E" w:rsidP="00B23C54" w:rsidRDefault="0017448E" w14:paraId="663261EC" w14:textId="41EC9F01">
            <w:pPr>
              <w:spacing w:before="0" w:after="0"/>
            </w:pPr>
            <w:r>
              <w:rPr>
                <w:b/>
              </w:rPr>
              <w:t>Red. prof. dr. Tomaž Keresteš</w:t>
            </w:r>
          </w:p>
        </w:tc>
      </w:tr>
    </w:tbl>
    <w:p w:rsidR="00B23C54" w:rsidP="00B23C54" w:rsidRDefault="00B23C54" w14:paraId="21D37ED5" w14:textId="49B56E72"/>
    <w:p w:rsidR="0017448E" w:rsidP="00B23C54" w:rsidRDefault="0017448E" w14:paraId="32255C88" w14:textId="77777777"/>
    <w:p w:rsidR="00B23C54" w:rsidP="00B23C54" w:rsidRDefault="00B23C54" w14:paraId="082C65D6" w14:textId="5EF181C6">
      <w:r>
        <w:t>Priloga:</w:t>
      </w:r>
    </w:p>
    <w:p w:rsidR="00B23C54" w:rsidP="00B23C54" w:rsidRDefault="00B23C54" w14:paraId="720C617E" w14:textId="3F429A23">
      <w:pPr>
        <w:pStyle w:val="Odstavekseznama"/>
        <w:numPr>
          <w:ilvl w:val="0"/>
          <w:numId w:val="2"/>
        </w:numPr>
      </w:pPr>
      <w:r>
        <w:t>Obrazec za kandidaturo tutorja študenta.</w:t>
      </w:r>
    </w:p>
    <w:p w:rsidRPr="00B23C54" w:rsidR="00B23C54" w:rsidP="00B23C54" w:rsidRDefault="00B23C54" w14:paraId="02C3DABD" w14:textId="77777777"/>
    <w:p w:rsidR="00F35ECE" w:rsidP="00F35ECE" w:rsidRDefault="00F35ECE" w14:paraId="793B79F0" w14:textId="0C3930EC">
      <w:pPr>
        <w:rPr>
          <w:lang w:val="en-US"/>
        </w:rPr>
      </w:pPr>
    </w:p>
    <w:p w:rsidR="00201EFA" w:rsidP="00201EFA" w:rsidRDefault="00201EFA" w14:paraId="3550EAE9" w14:textId="68566519"/>
    <w:p w:rsidR="00B23C54" w:rsidRDefault="00B23C54" w14:paraId="5E361043" w14:textId="06530CED">
      <w:pPr>
        <w:spacing w:before="0" w:after="160"/>
        <w:jc w:val="left"/>
        <w:rPr>
          <w:b/>
          <w:bCs/>
        </w:rPr>
      </w:pPr>
    </w:p>
    <w:sectPr w:rsidR="00B23C54" w:rsidSect="00FB377F">
      <w:headerReference w:type="default" r:id="rId10"/>
      <w:headerReference w:type="first" r:id="rId11"/>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56D4C" w:rsidP="002E4664" w:rsidRDefault="00256D4C" w14:paraId="518E4F09" w14:textId="77777777">
      <w:pPr>
        <w:spacing w:before="0" w:after="0" w:line="240" w:lineRule="auto"/>
      </w:pPr>
      <w:r>
        <w:separator/>
      </w:r>
    </w:p>
  </w:endnote>
  <w:endnote w:type="continuationSeparator" w:id="0">
    <w:p w:rsidR="00256D4C" w:rsidP="002E4664" w:rsidRDefault="00256D4C" w14:paraId="158FA9B3"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56D4C" w:rsidP="002E4664" w:rsidRDefault="00256D4C" w14:paraId="3BC6C0E7" w14:textId="77777777">
      <w:pPr>
        <w:spacing w:before="0" w:after="0" w:line="240" w:lineRule="auto"/>
      </w:pPr>
      <w:r>
        <w:separator/>
      </w:r>
    </w:p>
  </w:footnote>
  <w:footnote w:type="continuationSeparator" w:id="0">
    <w:p w:rsidR="00256D4C" w:rsidP="002E4664" w:rsidRDefault="00256D4C" w14:paraId="72911721"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E4664" w:rsidP="002E4664" w:rsidRDefault="002E4664" w14:paraId="41B56E33" w14:textId="4E47CDB1">
    <w:pPr>
      <w:pStyle w:val="Glava"/>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00FB377F" w:rsidP="00FB377F" w:rsidRDefault="00D65AF4" w14:paraId="03D99189" w14:textId="108618D5">
    <w:pPr>
      <w:pStyle w:val="Glava"/>
      <w:jc w:val="center"/>
    </w:pPr>
    <w:r>
      <w:rPr>
        <w:noProof/>
      </w:rPr>
      <w:drawing>
        <wp:inline distT="0" distB="0" distL="0" distR="0" wp14:anchorId="03736DB6" wp14:editId="3C9E0819">
          <wp:extent cx="1996382" cy="937260"/>
          <wp:effectExtent l="0" t="0" r="4445" b="0"/>
          <wp:docPr id="1396428490" name="Slika 1" descr="Slika, ki vsebuje besede besedilo, posnetek zaslona, pisava, oblikovanje&#10;&#10;Opis je samodejno ustvarjen">
            <a:extLst xmlns:a="http://schemas.openxmlformats.org/drawingml/2006/main">
              <a:ext uri="{FF2B5EF4-FFF2-40B4-BE49-F238E27FC236}">
                <a16:creationId xmlns:a16="http://schemas.microsoft.com/office/drawing/2014/main" id="{A6BE3580-004D-42C6-BD9C-B97802B2A9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28490" name="Slika 1" descr="Slika, ki vsebuje besede besedilo, posnetek zaslona, pisava, oblikovanje&#10;&#10;Opis je samodejno ustvarjen"/>
                  <pic:cNvPicPr/>
                </pic:nvPicPr>
                <pic:blipFill>
                  <a:blip r:embed="rId1">
                    <a:extLst>
                      <a:ext uri="{28A0092B-C50C-407E-A947-70E740481C1C}">
                        <a14:useLocalDpi xmlns:a14="http://schemas.microsoft.com/office/drawing/2010/main" val="0"/>
                      </a:ext>
                    </a:extLst>
                  </a:blip>
                  <a:stretch>
                    <a:fillRect/>
                  </a:stretch>
                </pic:blipFill>
                <pic:spPr>
                  <a:xfrm>
                    <a:off x="0" y="0"/>
                    <a:ext cx="2004996" cy="9413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5086D"/>
    <w:multiLevelType w:val="hybridMultilevel"/>
    <w:tmpl w:val="90684CEC"/>
    <w:lvl w:ilvl="0" w:tplc="BE4AA5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24043"/>
    <w:multiLevelType w:val="hybridMultilevel"/>
    <w:tmpl w:val="36360222"/>
    <w:lvl w:ilvl="0" w:tplc="956CEFDC">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5BE583E"/>
    <w:multiLevelType w:val="hybridMultilevel"/>
    <w:tmpl w:val="239C6A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E1709E4"/>
    <w:multiLevelType w:val="hybridMultilevel"/>
    <w:tmpl w:val="699E415C"/>
    <w:lvl w:ilvl="0" w:tplc="956CEFDC">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F3728DD"/>
    <w:multiLevelType w:val="hybridMultilevel"/>
    <w:tmpl w:val="CF2A130E"/>
    <w:lvl w:ilvl="0" w:tplc="1DA47402">
      <w:numFmt w:val="bullet"/>
      <w:lvlText w:val="−"/>
      <w:lvlJc w:val="left"/>
      <w:pPr>
        <w:ind w:left="720" w:hanging="360"/>
      </w:pPr>
      <w:rPr>
        <w:rFonts w:hint="default" w:ascii="Calibri" w:hAnsi="Calibri" w:cs="Calibri" w:eastAsiaTheme="minorHAnsi"/>
      </w:rPr>
    </w:lvl>
    <w:lvl w:ilvl="1" w:tplc="080C0003" w:tentative="1">
      <w:start w:val="1"/>
      <w:numFmt w:val="bullet"/>
      <w:lvlText w:val="o"/>
      <w:lvlJc w:val="left"/>
      <w:pPr>
        <w:ind w:left="1440" w:hanging="360"/>
      </w:pPr>
      <w:rPr>
        <w:rFonts w:hint="default" w:ascii="Courier New" w:hAnsi="Courier New" w:cs="Courier New"/>
      </w:rPr>
    </w:lvl>
    <w:lvl w:ilvl="2" w:tplc="080C0005" w:tentative="1">
      <w:start w:val="1"/>
      <w:numFmt w:val="bullet"/>
      <w:lvlText w:val=""/>
      <w:lvlJc w:val="left"/>
      <w:pPr>
        <w:ind w:left="2160" w:hanging="360"/>
      </w:pPr>
      <w:rPr>
        <w:rFonts w:hint="default" w:ascii="Wingdings" w:hAnsi="Wingdings"/>
      </w:rPr>
    </w:lvl>
    <w:lvl w:ilvl="3" w:tplc="080C0001" w:tentative="1">
      <w:start w:val="1"/>
      <w:numFmt w:val="bullet"/>
      <w:lvlText w:val=""/>
      <w:lvlJc w:val="left"/>
      <w:pPr>
        <w:ind w:left="2880" w:hanging="360"/>
      </w:pPr>
      <w:rPr>
        <w:rFonts w:hint="default" w:ascii="Symbol" w:hAnsi="Symbol"/>
      </w:rPr>
    </w:lvl>
    <w:lvl w:ilvl="4" w:tplc="080C0003" w:tentative="1">
      <w:start w:val="1"/>
      <w:numFmt w:val="bullet"/>
      <w:lvlText w:val="o"/>
      <w:lvlJc w:val="left"/>
      <w:pPr>
        <w:ind w:left="3600" w:hanging="360"/>
      </w:pPr>
      <w:rPr>
        <w:rFonts w:hint="default" w:ascii="Courier New" w:hAnsi="Courier New" w:cs="Courier New"/>
      </w:rPr>
    </w:lvl>
    <w:lvl w:ilvl="5" w:tplc="080C0005" w:tentative="1">
      <w:start w:val="1"/>
      <w:numFmt w:val="bullet"/>
      <w:lvlText w:val=""/>
      <w:lvlJc w:val="left"/>
      <w:pPr>
        <w:ind w:left="4320" w:hanging="360"/>
      </w:pPr>
      <w:rPr>
        <w:rFonts w:hint="default" w:ascii="Wingdings" w:hAnsi="Wingdings"/>
      </w:rPr>
    </w:lvl>
    <w:lvl w:ilvl="6" w:tplc="080C0001" w:tentative="1">
      <w:start w:val="1"/>
      <w:numFmt w:val="bullet"/>
      <w:lvlText w:val=""/>
      <w:lvlJc w:val="left"/>
      <w:pPr>
        <w:ind w:left="5040" w:hanging="360"/>
      </w:pPr>
      <w:rPr>
        <w:rFonts w:hint="default" w:ascii="Symbol" w:hAnsi="Symbol"/>
      </w:rPr>
    </w:lvl>
    <w:lvl w:ilvl="7" w:tplc="080C0003" w:tentative="1">
      <w:start w:val="1"/>
      <w:numFmt w:val="bullet"/>
      <w:lvlText w:val="o"/>
      <w:lvlJc w:val="left"/>
      <w:pPr>
        <w:ind w:left="5760" w:hanging="360"/>
      </w:pPr>
      <w:rPr>
        <w:rFonts w:hint="default" w:ascii="Courier New" w:hAnsi="Courier New" w:cs="Courier New"/>
      </w:rPr>
    </w:lvl>
    <w:lvl w:ilvl="8" w:tplc="080C0005" w:tentative="1">
      <w:start w:val="1"/>
      <w:numFmt w:val="bullet"/>
      <w:lvlText w:val=""/>
      <w:lvlJc w:val="left"/>
      <w:pPr>
        <w:ind w:left="6480" w:hanging="360"/>
      </w:pPr>
      <w:rPr>
        <w:rFonts w:hint="default" w:ascii="Wingdings" w:hAnsi="Wingdings"/>
      </w:rPr>
    </w:lvl>
  </w:abstractNum>
  <w:abstractNum w:abstractNumId="5" w15:restartNumberingAfterBreak="0">
    <w:nsid w:val="2B092FB3"/>
    <w:multiLevelType w:val="hybridMultilevel"/>
    <w:tmpl w:val="3AE6D39C"/>
    <w:lvl w:ilvl="0" w:tplc="04240001">
      <w:start w:val="1"/>
      <w:numFmt w:val="bullet"/>
      <w:lvlText w:val=""/>
      <w:lvlJc w:val="left"/>
      <w:pPr>
        <w:ind w:left="720" w:hanging="360"/>
      </w:pPr>
      <w:rPr>
        <w:rFonts w:hint="default" w:ascii="Symbol" w:hAnsi="Symbol"/>
      </w:rPr>
    </w:lvl>
    <w:lvl w:ilvl="1" w:tplc="04240003" w:tentative="1">
      <w:start w:val="1"/>
      <w:numFmt w:val="bullet"/>
      <w:lvlText w:val="o"/>
      <w:lvlJc w:val="left"/>
      <w:pPr>
        <w:ind w:left="1440" w:hanging="360"/>
      </w:pPr>
      <w:rPr>
        <w:rFonts w:hint="default" w:ascii="Courier New" w:hAnsi="Courier New" w:cs="Courier New"/>
      </w:rPr>
    </w:lvl>
    <w:lvl w:ilvl="2" w:tplc="04240005" w:tentative="1">
      <w:start w:val="1"/>
      <w:numFmt w:val="bullet"/>
      <w:lvlText w:val=""/>
      <w:lvlJc w:val="left"/>
      <w:pPr>
        <w:ind w:left="2160" w:hanging="360"/>
      </w:pPr>
      <w:rPr>
        <w:rFonts w:hint="default" w:ascii="Wingdings" w:hAnsi="Wingdings"/>
      </w:rPr>
    </w:lvl>
    <w:lvl w:ilvl="3" w:tplc="04240001" w:tentative="1">
      <w:start w:val="1"/>
      <w:numFmt w:val="bullet"/>
      <w:lvlText w:val=""/>
      <w:lvlJc w:val="left"/>
      <w:pPr>
        <w:ind w:left="2880" w:hanging="360"/>
      </w:pPr>
      <w:rPr>
        <w:rFonts w:hint="default" w:ascii="Symbol" w:hAnsi="Symbol"/>
      </w:rPr>
    </w:lvl>
    <w:lvl w:ilvl="4" w:tplc="04240003" w:tentative="1">
      <w:start w:val="1"/>
      <w:numFmt w:val="bullet"/>
      <w:lvlText w:val="o"/>
      <w:lvlJc w:val="left"/>
      <w:pPr>
        <w:ind w:left="3600" w:hanging="360"/>
      </w:pPr>
      <w:rPr>
        <w:rFonts w:hint="default" w:ascii="Courier New" w:hAnsi="Courier New" w:cs="Courier New"/>
      </w:rPr>
    </w:lvl>
    <w:lvl w:ilvl="5" w:tplc="04240005" w:tentative="1">
      <w:start w:val="1"/>
      <w:numFmt w:val="bullet"/>
      <w:lvlText w:val=""/>
      <w:lvlJc w:val="left"/>
      <w:pPr>
        <w:ind w:left="4320" w:hanging="360"/>
      </w:pPr>
      <w:rPr>
        <w:rFonts w:hint="default" w:ascii="Wingdings" w:hAnsi="Wingdings"/>
      </w:rPr>
    </w:lvl>
    <w:lvl w:ilvl="6" w:tplc="04240001" w:tentative="1">
      <w:start w:val="1"/>
      <w:numFmt w:val="bullet"/>
      <w:lvlText w:val=""/>
      <w:lvlJc w:val="left"/>
      <w:pPr>
        <w:ind w:left="5040" w:hanging="360"/>
      </w:pPr>
      <w:rPr>
        <w:rFonts w:hint="default" w:ascii="Symbol" w:hAnsi="Symbol"/>
      </w:rPr>
    </w:lvl>
    <w:lvl w:ilvl="7" w:tplc="04240003" w:tentative="1">
      <w:start w:val="1"/>
      <w:numFmt w:val="bullet"/>
      <w:lvlText w:val="o"/>
      <w:lvlJc w:val="left"/>
      <w:pPr>
        <w:ind w:left="5760" w:hanging="360"/>
      </w:pPr>
      <w:rPr>
        <w:rFonts w:hint="default" w:ascii="Courier New" w:hAnsi="Courier New" w:cs="Courier New"/>
      </w:rPr>
    </w:lvl>
    <w:lvl w:ilvl="8" w:tplc="04240005" w:tentative="1">
      <w:start w:val="1"/>
      <w:numFmt w:val="bullet"/>
      <w:lvlText w:val=""/>
      <w:lvlJc w:val="left"/>
      <w:pPr>
        <w:ind w:left="6480" w:hanging="360"/>
      </w:pPr>
      <w:rPr>
        <w:rFonts w:hint="default" w:ascii="Wingdings" w:hAnsi="Wingdings"/>
      </w:rPr>
    </w:lvl>
  </w:abstractNum>
  <w:abstractNum w:abstractNumId="6" w15:restartNumberingAfterBreak="0">
    <w:nsid w:val="413E1F9C"/>
    <w:multiLevelType w:val="hybridMultilevel"/>
    <w:tmpl w:val="90684CEC"/>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32D59A5"/>
    <w:multiLevelType w:val="hybridMultilevel"/>
    <w:tmpl w:val="B52E502C"/>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37F6911"/>
    <w:multiLevelType w:val="hybridMultilevel"/>
    <w:tmpl w:val="C7AA63FE"/>
    <w:lvl w:ilvl="0" w:tplc="BE4AA5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EC17AD"/>
    <w:multiLevelType w:val="hybridMultilevel"/>
    <w:tmpl w:val="2EFABA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8E566C3"/>
    <w:multiLevelType w:val="hybridMultilevel"/>
    <w:tmpl w:val="5322A2F8"/>
    <w:lvl w:ilvl="0" w:tplc="956CEFDC">
      <w:start w:val="8"/>
      <w:numFmt w:val="bullet"/>
      <w:lvlText w:val="-"/>
      <w:lvlJc w:val="left"/>
      <w:pPr>
        <w:ind w:left="720" w:hanging="360"/>
      </w:pPr>
      <w:rPr>
        <w:rFonts w:hint="default" w:ascii="Calibri" w:hAnsi="Calibri" w:cs="Calibri" w:eastAsiaTheme="minorHAnsi"/>
      </w:rPr>
    </w:lvl>
    <w:lvl w:ilvl="1" w:tplc="080C0003" w:tentative="1">
      <w:start w:val="1"/>
      <w:numFmt w:val="bullet"/>
      <w:lvlText w:val="o"/>
      <w:lvlJc w:val="left"/>
      <w:pPr>
        <w:ind w:left="1440" w:hanging="360"/>
      </w:pPr>
      <w:rPr>
        <w:rFonts w:hint="default" w:ascii="Courier New" w:hAnsi="Courier New" w:cs="Courier New"/>
      </w:rPr>
    </w:lvl>
    <w:lvl w:ilvl="2" w:tplc="080C0005" w:tentative="1">
      <w:start w:val="1"/>
      <w:numFmt w:val="bullet"/>
      <w:lvlText w:val=""/>
      <w:lvlJc w:val="left"/>
      <w:pPr>
        <w:ind w:left="2160" w:hanging="360"/>
      </w:pPr>
      <w:rPr>
        <w:rFonts w:hint="default" w:ascii="Wingdings" w:hAnsi="Wingdings"/>
      </w:rPr>
    </w:lvl>
    <w:lvl w:ilvl="3" w:tplc="080C0001" w:tentative="1">
      <w:start w:val="1"/>
      <w:numFmt w:val="bullet"/>
      <w:lvlText w:val=""/>
      <w:lvlJc w:val="left"/>
      <w:pPr>
        <w:ind w:left="2880" w:hanging="360"/>
      </w:pPr>
      <w:rPr>
        <w:rFonts w:hint="default" w:ascii="Symbol" w:hAnsi="Symbol"/>
      </w:rPr>
    </w:lvl>
    <w:lvl w:ilvl="4" w:tplc="080C0003" w:tentative="1">
      <w:start w:val="1"/>
      <w:numFmt w:val="bullet"/>
      <w:lvlText w:val="o"/>
      <w:lvlJc w:val="left"/>
      <w:pPr>
        <w:ind w:left="3600" w:hanging="360"/>
      </w:pPr>
      <w:rPr>
        <w:rFonts w:hint="default" w:ascii="Courier New" w:hAnsi="Courier New" w:cs="Courier New"/>
      </w:rPr>
    </w:lvl>
    <w:lvl w:ilvl="5" w:tplc="080C0005" w:tentative="1">
      <w:start w:val="1"/>
      <w:numFmt w:val="bullet"/>
      <w:lvlText w:val=""/>
      <w:lvlJc w:val="left"/>
      <w:pPr>
        <w:ind w:left="4320" w:hanging="360"/>
      </w:pPr>
      <w:rPr>
        <w:rFonts w:hint="default" w:ascii="Wingdings" w:hAnsi="Wingdings"/>
      </w:rPr>
    </w:lvl>
    <w:lvl w:ilvl="6" w:tplc="080C0001" w:tentative="1">
      <w:start w:val="1"/>
      <w:numFmt w:val="bullet"/>
      <w:lvlText w:val=""/>
      <w:lvlJc w:val="left"/>
      <w:pPr>
        <w:ind w:left="5040" w:hanging="360"/>
      </w:pPr>
      <w:rPr>
        <w:rFonts w:hint="default" w:ascii="Symbol" w:hAnsi="Symbol"/>
      </w:rPr>
    </w:lvl>
    <w:lvl w:ilvl="7" w:tplc="080C0003" w:tentative="1">
      <w:start w:val="1"/>
      <w:numFmt w:val="bullet"/>
      <w:lvlText w:val="o"/>
      <w:lvlJc w:val="left"/>
      <w:pPr>
        <w:ind w:left="5760" w:hanging="360"/>
      </w:pPr>
      <w:rPr>
        <w:rFonts w:hint="default" w:ascii="Courier New" w:hAnsi="Courier New" w:cs="Courier New"/>
      </w:rPr>
    </w:lvl>
    <w:lvl w:ilvl="8" w:tplc="080C0005" w:tentative="1">
      <w:start w:val="1"/>
      <w:numFmt w:val="bullet"/>
      <w:lvlText w:val=""/>
      <w:lvlJc w:val="left"/>
      <w:pPr>
        <w:ind w:left="6480" w:hanging="360"/>
      </w:pPr>
      <w:rPr>
        <w:rFonts w:hint="default" w:ascii="Wingdings" w:hAnsi="Wingdings"/>
      </w:rPr>
    </w:lvl>
  </w:abstractNum>
  <w:abstractNum w:abstractNumId="11" w15:restartNumberingAfterBreak="0">
    <w:nsid w:val="728A7086"/>
    <w:multiLevelType w:val="hybridMultilevel"/>
    <w:tmpl w:val="7A467356"/>
    <w:lvl w:ilvl="0" w:tplc="2C38D986">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 w15:restartNumberingAfterBreak="0">
    <w:nsid w:val="74A0642F"/>
    <w:multiLevelType w:val="hybridMultilevel"/>
    <w:tmpl w:val="5114D762"/>
    <w:lvl w:ilvl="0" w:tplc="080C0001">
      <w:start w:val="1"/>
      <w:numFmt w:val="bullet"/>
      <w:lvlText w:val=""/>
      <w:lvlJc w:val="left"/>
      <w:pPr>
        <w:ind w:left="720" w:hanging="360"/>
      </w:pPr>
      <w:rPr>
        <w:rFonts w:hint="default" w:ascii="Symbol" w:hAnsi="Symbol"/>
      </w:rPr>
    </w:lvl>
    <w:lvl w:ilvl="1" w:tplc="080C0003" w:tentative="1">
      <w:start w:val="1"/>
      <w:numFmt w:val="bullet"/>
      <w:lvlText w:val="o"/>
      <w:lvlJc w:val="left"/>
      <w:pPr>
        <w:ind w:left="1440" w:hanging="360"/>
      </w:pPr>
      <w:rPr>
        <w:rFonts w:hint="default" w:ascii="Courier New" w:hAnsi="Courier New" w:cs="Courier New"/>
      </w:rPr>
    </w:lvl>
    <w:lvl w:ilvl="2" w:tplc="080C0005" w:tentative="1">
      <w:start w:val="1"/>
      <w:numFmt w:val="bullet"/>
      <w:lvlText w:val=""/>
      <w:lvlJc w:val="left"/>
      <w:pPr>
        <w:ind w:left="2160" w:hanging="360"/>
      </w:pPr>
      <w:rPr>
        <w:rFonts w:hint="default" w:ascii="Wingdings" w:hAnsi="Wingdings"/>
      </w:rPr>
    </w:lvl>
    <w:lvl w:ilvl="3" w:tplc="080C0001" w:tentative="1">
      <w:start w:val="1"/>
      <w:numFmt w:val="bullet"/>
      <w:lvlText w:val=""/>
      <w:lvlJc w:val="left"/>
      <w:pPr>
        <w:ind w:left="2880" w:hanging="360"/>
      </w:pPr>
      <w:rPr>
        <w:rFonts w:hint="default" w:ascii="Symbol" w:hAnsi="Symbol"/>
      </w:rPr>
    </w:lvl>
    <w:lvl w:ilvl="4" w:tplc="080C0003" w:tentative="1">
      <w:start w:val="1"/>
      <w:numFmt w:val="bullet"/>
      <w:lvlText w:val="o"/>
      <w:lvlJc w:val="left"/>
      <w:pPr>
        <w:ind w:left="3600" w:hanging="360"/>
      </w:pPr>
      <w:rPr>
        <w:rFonts w:hint="default" w:ascii="Courier New" w:hAnsi="Courier New" w:cs="Courier New"/>
      </w:rPr>
    </w:lvl>
    <w:lvl w:ilvl="5" w:tplc="080C0005" w:tentative="1">
      <w:start w:val="1"/>
      <w:numFmt w:val="bullet"/>
      <w:lvlText w:val=""/>
      <w:lvlJc w:val="left"/>
      <w:pPr>
        <w:ind w:left="4320" w:hanging="360"/>
      </w:pPr>
      <w:rPr>
        <w:rFonts w:hint="default" w:ascii="Wingdings" w:hAnsi="Wingdings"/>
      </w:rPr>
    </w:lvl>
    <w:lvl w:ilvl="6" w:tplc="080C0001" w:tentative="1">
      <w:start w:val="1"/>
      <w:numFmt w:val="bullet"/>
      <w:lvlText w:val=""/>
      <w:lvlJc w:val="left"/>
      <w:pPr>
        <w:ind w:left="5040" w:hanging="360"/>
      </w:pPr>
      <w:rPr>
        <w:rFonts w:hint="default" w:ascii="Symbol" w:hAnsi="Symbol"/>
      </w:rPr>
    </w:lvl>
    <w:lvl w:ilvl="7" w:tplc="080C0003" w:tentative="1">
      <w:start w:val="1"/>
      <w:numFmt w:val="bullet"/>
      <w:lvlText w:val="o"/>
      <w:lvlJc w:val="left"/>
      <w:pPr>
        <w:ind w:left="5760" w:hanging="360"/>
      </w:pPr>
      <w:rPr>
        <w:rFonts w:hint="default" w:ascii="Courier New" w:hAnsi="Courier New" w:cs="Courier New"/>
      </w:rPr>
    </w:lvl>
    <w:lvl w:ilvl="8" w:tplc="080C0005" w:tentative="1">
      <w:start w:val="1"/>
      <w:numFmt w:val="bullet"/>
      <w:lvlText w:val=""/>
      <w:lvlJc w:val="left"/>
      <w:pPr>
        <w:ind w:left="6480" w:hanging="360"/>
      </w:pPr>
      <w:rPr>
        <w:rFonts w:hint="default" w:ascii="Wingdings" w:hAnsi="Wingdings"/>
      </w:rPr>
    </w:lvl>
  </w:abstractNum>
  <w:abstractNum w:abstractNumId="13" w15:restartNumberingAfterBreak="0">
    <w:nsid w:val="76642E57"/>
    <w:multiLevelType w:val="hybridMultilevel"/>
    <w:tmpl w:val="87787D6E"/>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F3864D5"/>
    <w:multiLevelType w:val="hybridMultilevel"/>
    <w:tmpl w:val="0E1A3B4E"/>
    <w:lvl w:ilvl="0" w:tplc="956CEFDC">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078792693">
    <w:abstractNumId w:val="0"/>
  </w:num>
  <w:num w:numId="2" w16cid:durableId="1326980421">
    <w:abstractNumId w:val="10"/>
  </w:num>
  <w:num w:numId="3" w16cid:durableId="1619557099">
    <w:abstractNumId w:val="3"/>
  </w:num>
  <w:num w:numId="4" w16cid:durableId="1875576095">
    <w:abstractNumId w:val="6"/>
  </w:num>
  <w:num w:numId="5" w16cid:durableId="1942370300">
    <w:abstractNumId w:val="12"/>
  </w:num>
  <w:num w:numId="6" w16cid:durableId="2049334291">
    <w:abstractNumId w:val="7"/>
  </w:num>
  <w:num w:numId="7" w16cid:durableId="2099524122">
    <w:abstractNumId w:val="1"/>
  </w:num>
  <w:num w:numId="8" w16cid:durableId="245235924">
    <w:abstractNumId w:val="9"/>
  </w:num>
  <w:num w:numId="9" w16cid:durableId="332146772">
    <w:abstractNumId w:val="2"/>
  </w:num>
  <w:num w:numId="10" w16cid:durableId="357700379">
    <w:abstractNumId w:val="8"/>
  </w:num>
  <w:num w:numId="11" w16cid:durableId="554315299">
    <w:abstractNumId w:val="5"/>
  </w:num>
  <w:num w:numId="12" w16cid:durableId="598373365">
    <w:abstractNumId w:val="4"/>
  </w:num>
  <w:num w:numId="13" w16cid:durableId="712461760">
    <w:abstractNumId w:val="14"/>
  </w:num>
  <w:num w:numId="14" w16cid:durableId="8340523">
    <w:abstractNumId w:val="11"/>
  </w:num>
  <w:num w:numId="15" w16cid:durableId="856562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AYCSxMLC0MLc0NDUyUdpeDU4uLM/DyQAuNaAMc7KaUsAAAA"/>
  </w:docVars>
  <w:rsids>
    <w:rsidRoot w:val="005A1946"/>
    <w:rsid w:val="00001492"/>
    <w:rsid w:val="00002A54"/>
    <w:rsid w:val="00016D5A"/>
    <w:rsid w:val="0007354B"/>
    <w:rsid w:val="000B1B89"/>
    <w:rsid w:val="000B2CAB"/>
    <w:rsid w:val="000B2CC1"/>
    <w:rsid w:val="000E5DBF"/>
    <w:rsid w:val="000F0C5B"/>
    <w:rsid w:val="00100166"/>
    <w:rsid w:val="0011005C"/>
    <w:rsid w:val="00126E92"/>
    <w:rsid w:val="00157027"/>
    <w:rsid w:val="0017448E"/>
    <w:rsid w:val="00181E23"/>
    <w:rsid w:val="00193AB1"/>
    <w:rsid w:val="00201EFA"/>
    <w:rsid w:val="00225821"/>
    <w:rsid w:val="00256D4C"/>
    <w:rsid w:val="00271867"/>
    <w:rsid w:val="00281E47"/>
    <w:rsid w:val="00291AC4"/>
    <w:rsid w:val="002C3E1C"/>
    <w:rsid w:val="002E4664"/>
    <w:rsid w:val="003307A1"/>
    <w:rsid w:val="003429F5"/>
    <w:rsid w:val="003563EC"/>
    <w:rsid w:val="00372D1A"/>
    <w:rsid w:val="0037580E"/>
    <w:rsid w:val="00377334"/>
    <w:rsid w:val="003805F8"/>
    <w:rsid w:val="003849D4"/>
    <w:rsid w:val="003A211D"/>
    <w:rsid w:val="003A59A3"/>
    <w:rsid w:val="003C0C40"/>
    <w:rsid w:val="003D3358"/>
    <w:rsid w:val="00403CED"/>
    <w:rsid w:val="004231C2"/>
    <w:rsid w:val="0048222D"/>
    <w:rsid w:val="00496C52"/>
    <w:rsid w:val="004B1F64"/>
    <w:rsid w:val="004B777A"/>
    <w:rsid w:val="004D6233"/>
    <w:rsid w:val="00532201"/>
    <w:rsid w:val="0053337C"/>
    <w:rsid w:val="00592034"/>
    <w:rsid w:val="005A179F"/>
    <w:rsid w:val="005A1946"/>
    <w:rsid w:val="005A4543"/>
    <w:rsid w:val="005B4BF1"/>
    <w:rsid w:val="005D47AF"/>
    <w:rsid w:val="005E7621"/>
    <w:rsid w:val="00601694"/>
    <w:rsid w:val="006240B2"/>
    <w:rsid w:val="00642E16"/>
    <w:rsid w:val="006470AA"/>
    <w:rsid w:val="006618BC"/>
    <w:rsid w:val="00670B1C"/>
    <w:rsid w:val="00675AA5"/>
    <w:rsid w:val="0068147E"/>
    <w:rsid w:val="00691BB9"/>
    <w:rsid w:val="006D6DB8"/>
    <w:rsid w:val="006F0E52"/>
    <w:rsid w:val="00707BF3"/>
    <w:rsid w:val="00711B40"/>
    <w:rsid w:val="00714486"/>
    <w:rsid w:val="00731DEE"/>
    <w:rsid w:val="00736B68"/>
    <w:rsid w:val="00773A24"/>
    <w:rsid w:val="007C4109"/>
    <w:rsid w:val="007C62B5"/>
    <w:rsid w:val="00801904"/>
    <w:rsid w:val="00801D56"/>
    <w:rsid w:val="008252A3"/>
    <w:rsid w:val="008261DE"/>
    <w:rsid w:val="00843F58"/>
    <w:rsid w:val="0085120F"/>
    <w:rsid w:val="008C5EB0"/>
    <w:rsid w:val="00910D50"/>
    <w:rsid w:val="009268AA"/>
    <w:rsid w:val="00966A54"/>
    <w:rsid w:val="00997F65"/>
    <w:rsid w:val="009C025C"/>
    <w:rsid w:val="009E5F6C"/>
    <w:rsid w:val="00A03D06"/>
    <w:rsid w:val="00A05D4B"/>
    <w:rsid w:val="00A25918"/>
    <w:rsid w:val="00A33CCD"/>
    <w:rsid w:val="00A52C08"/>
    <w:rsid w:val="00A5624E"/>
    <w:rsid w:val="00A755FA"/>
    <w:rsid w:val="00A829DA"/>
    <w:rsid w:val="00AB1299"/>
    <w:rsid w:val="00AD0470"/>
    <w:rsid w:val="00AE1213"/>
    <w:rsid w:val="00AF0509"/>
    <w:rsid w:val="00B224DA"/>
    <w:rsid w:val="00B23C54"/>
    <w:rsid w:val="00B316FF"/>
    <w:rsid w:val="00B4075D"/>
    <w:rsid w:val="00B56F9B"/>
    <w:rsid w:val="00BD0CFE"/>
    <w:rsid w:val="00BF61B5"/>
    <w:rsid w:val="00C800B1"/>
    <w:rsid w:val="00C80A05"/>
    <w:rsid w:val="00C84830"/>
    <w:rsid w:val="00CA6F5A"/>
    <w:rsid w:val="00CB222E"/>
    <w:rsid w:val="00CC747E"/>
    <w:rsid w:val="00CF6D84"/>
    <w:rsid w:val="00D077D8"/>
    <w:rsid w:val="00D3328F"/>
    <w:rsid w:val="00D40429"/>
    <w:rsid w:val="00D65AF4"/>
    <w:rsid w:val="00D958A8"/>
    <w:rsid w:val="00DA621E"/>
    <w:rsid w:val="00DD544F"/>
    <w:rsid w:val="00DE4E2D"/>
    <w:rsid w:val="00DE7EC4"/>
    <w:rsid w:val="00E6634F"/>
    <w:rsid w:val="00EA1847"/>
    <w:rsid w:val="00EB582D"/>
    <w:rsid w:val="00F02CFA"/>
    <w:rsid w:val="00F03227"/>
    <w:rsid w:val="00F07AA7"/>
    <w:rsid w:val="00F35ECE"/>
    <w:rsid w:val="00F421FA"/>
    <w:rsid w:val="00F638A3"/>
    <w:rsid w:val="00F73C44"/>
    <w:rsid w:val="00F8294E"/>
    <w:rsid w:val="00F84057"/>
    <w:rsid w:val="00F937DC"/>
    <w:rsid w:val="00FB377F"/>
    <w:rsid w:val="00FB749A"/>
    <w:rsid w:val="00FF168B"/>
    <w:rsid w:val="1DC293E2"/>
    <w:rsid w:val="1E286383"/>
    <w:rsid w:val="23C6A6F2"/>
    <w:rsid w:val="33E62D47"/>
    <w:rsid w:val="3B58C9F7"/>
    <w:rsid w:val="41ADD3B2"/>
    <w:rsid w:val="52CC0AC6"/>
    <w:rsid w:val="58A4C43D"/>
    <w:rsid w:val="5E009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42257"/>
  <w15:chartTrackingRefBased/>
  <w15:docId w15:val="{C77E04B5-3677-438D-8EA2-B6A5D890A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avaden" w:default="1">
    <w:name w:val="Normal"/>
    <w:qFormat/>
    <w:rsid w:val="006470AA"/>
    <w:pPr>
      <w:spacing w:before="120" w:after="120"/>
      <w:jc w:val="both"/>
    </w:pPr>
    <w:rPr>
      <w:sz w:val="24"/>
      <w:lang w:val="sl-SI"/>
    </w:rPr>
  </w:style>
  <w:style w:type="paragraph" w:styleId="Naslov1">
    <w:name w:val="heading 1"/>
    <w:basedOn w:val="Navaden"/>
    <w:next w:val="Navaden"/>
    <w:link w:val="Naslov1Znak"/>
    <w:uiPriority w:val="9"/>
    <w:qFormat/>
    <w:rsid w:val="00AF0509"/>
    <w:pPr>
      <w:keepNext/>
      <w:keepLines/>
      <w:outlineLvl w:val="0"/>
    </w:pPr>
    <w:rPr>
      <w:rFonts w:asciiTheme="majorHAnsi" w:hAnsiTheme="majorHAnsi" w:eastAsiaTheme="majorEastAsia" w:cstheme="majorBidi"/>
      <w:b/>
      <w:color w:val="2F5496" w:themeColor="accent1" w:themeShade="BF"/>
      <w:sz w:val="36"/>
      <w:szCs w:val="32"/>
    </w:rPr>
  </w:style>
  <w:style w:type="paragraph" w:styleId="Naslov2">
    <w:name w:val="heading 2"/>
    <w:basedOn w:val="Navaden"/>
    <w:next w:val="Navaden"/>
    <w:link w:val="Naslov2Znak"/>
    <w:uiPriority w:val="9"/>
    <w:semiHidden/>
    <w:unhideWhenUsed/>
    <w:qFormat/>
    <w:rsid w:val="00AF0509"/>
    <w:pPr>
      <w:keepNext/>
      <w:keepLines/>
      <w:outlineLvl w:val="1"/>
    </w:pPr>
    <w:rPr>
      <w:rFonts w:asciiTheme="majorHAnsi" w:hAnsiTheme="majorHAnsi" w:eastAsiaTheme="majorEastAsia" w:cstheme="majorBidi"/>
      <w:b/>
      <w:color w:val="00B0F0"/>
      <w:sz w:val="28"/>
      <w:szCs w:val="26"/>
    </w:rPr>
  </w:style>
  <w:style w:type="paragraph" w:styleId="Naslov3">
    <w:name w:val="heading 3"/>
    <w:basedOn w:val="Navaden"/>
    <w:next w:val="Navaden"/>
    <w:link w:val="Naslov3Znak"/>
    <w:uiPriority w:val="9"/>
    <w:semiHidden/>
    <w:unhideWhenUsed/>
    <w:qFormat/>
    <w:rsid w:val="00DE7EC4"/>
    <w:pPr>
      <w:keepNext/>
      <w:keepLines/>
      <w:jc w:val="left"/>
      <w:outlineLvl w:val="2"/>
    </w:pPr>
    <w:rPr>
      <w:rFonts w:asciiTheme="majorHAnsi" w:hAnsiTheme="majorHAnsi" w:eastAsiaTheme="majorEastAsia" w:cstheme="majorBidi"/>
      <w:b/>
      <w:color w:val="1F3763" w:themeColor="accent1" w:themeShade="7F"/>
      <w:szCs w:val="24"/>
    </w:rPr>
  </w:style>
  <w:style w:type="character" w:styleId="Privzetapisavaodstavka" w:default="1">
    <w:name w:val="Default Paragraph Font"/>
    <w:uiPriority w:val="1"/>
    <w:semiHidden/>
    <w:unhideWhenUsed/>
  </w:style>
  <w:style w:type="table" w:styleId="Navadnatabela" w:default="1">
    <w:name w:val="Normal Table"/>
    <w:uiPriority w:val="99"/>
    <w:semiHidden/>
    <w:unhideWhenUsed/>
    <w:tblPr>
      <w:tblInd w:w="0" w:type="dxa"/>
      <w:tblCellMar>
        <w:top w:w="0" w:type="dxa"/>
        <w:left w:w="108" w:type="dxa"/>
        <w:bottom w:w="0" w:type="dxa"/>
        <w:right w:w="108" w:type="dxa"/>
      </w:tblCellMar>
    </w:tblPr>
  </w:style>
  <w:style w:type="numbering" w:styleId="Brezseznama" w:default="1">
    <w:name w:val="No List"/>
    <w:uiPriority w:val="99"/>
    <w:semiHidden/>
    <w:unhideWhenUsed/>
  </w:style>
  <w:style w:type="table" w:styleId="TableNormal" w:customStyle="1">
    <w:name w:val="Table Normal"/>
    <w:uiPriority w:val="99"/>
    <w:semiHidden/>
    <w:unhideWhenUsed/>
    <w:tblPr>
      <w:tblInd w:w="0" w:type="dxa"/>
      <w:tblCellMar>
        <w:top w:w="0" w:type="dxa"/>
        <w:left w:w="108" w:type="dxa"/>
        <w:bottom w:w="0" w:type="dxa"/>
        <w:right w:w="108" w:type="dxa"/>
      </w:tblCellMar>
    </w:tblPr>
  </w:style>
  <w:style w:type="character" w:styleId="Naslov2Znak" w:customStyle="1">
    <w:name w:val="Naslov 2 Znak"/>
    <w:basedOn w:val="Privzetapisavaodstavka"/>
    <w:link w:val="Naslov2"/>
    <w:uiPriority w:val="9"/>
    <w:semiHidden/>
    <w:rsid w:val="00AF0509"/>
    <w:rPr>
      <w:rFonts w:asciiTheme="majorHAnsi" w:hAnsiTheme="majorHAnsi" w:eastAsiaTheme="majorEastAsia" w:cstheme="majorBidi"/>
      <w:b/>
      <w:color w:val="00B0F0"/>
      <w:sz w:val="28"/>
      <w:szCs w:val="26"/>
    </w:rPr>
  </w:style>
  <w:style w:type="character" w:styleId="Naslov1Znak" w:customStyle="1">
    <w:name w:val="Naslov 1 Znak"/>
    <w:basedOn w:val="Privzetapisavaodstavka"/>
    <w:link w:val="Naslov1"/>
    <w:uiPriority w:val="9"/>
    <w:rsid w:val="00AF0509"/>
    <w:rPr>
      <w:rFonts w:asciiTheme="majorHAnsi" w:hAnsiTheme="majorHAnsi" w:eastAsiaTheme="majorEastAsia" w:cstheme="majorBidi"/>
      <w:b/>
      <w:color w:val="2F5496" w:themeColor="accent1" w:themeShade="BF"/>
      <w:sz w:val="36"/>
      <w:szCs w:val="32"/>
    </w:rPr>
  </w:style>
  <w:style w:type="paragraph" w:styleId="Naslov">
    <w:name w:val="Title"/>
    <w:basedOn w:val="Navaden"/>
    <w:next w:val="Navaden"/>
    <w:link w:val="NaslovZnak"/>
    <w:uiPriority w:val="10"/>
    <w:qFormat/>
    <w:rsid w:val="00AF0509"/>
    <w:pPr>
      <w:spacing w:line="240" w:lineRule="auto"/>
      <w:contextualSpacing/>
    </w:pPr>
    <w:rPr>
      <w:rFonts w:asciiTheme="majorHAnsi" w:hAnsiTheme="majorHAnsi" w:eastAsiaTheme="majorEastAsia" w:cstheme="majorBidi"/>
      <w:b/>
      <w:color w:val="4472C4" w:themeColor="accent1"/>
      <w:spacing w:val="-10"/>
      <w:kern w:val="28"/>
      <w:szCs w:val="56"/>
    </w:rPr>
  </w:style>
  <w:style w:type="character" w:styleId="NaslovZnak" w:customStyle="1">
    <w:name w:val="Naslov Znak"/>
    <w:basedOn w:val="Privzetapisavaodstavka"/>
    <w:link w:val="Naslov"/>
    <w:uiPriority w:val="10"/>
    <w:rsid w:val="00AF0509"/>
    <w:rPr>
      <w:rFonts w:asciiTheme="majorHAnsi" w:hAnsiTheme="majorHAnsi" w:eastAsiaTheme="majorEastAsia" w:cstheme="majorBidi"/>
      <w:b/>
      <w:color w:val="4472C4" w:themeColor="accent1"/>
      <w:spacing w:val="-10"/>
      <w:kern w:val="28"/>
      <w:sz w:val="24"/>
      <w:szCs w:val="56"/>
    </w:rPr>
  </w:style>
  <w:style w:type="character" w:styleId="Naslov3Znak" w:customStyle="1">
    <w:name w:val="Naslov 3 Znak"/>
    <w:basedOn w:val="Privzetapisavaodstavka"/>
    <w:link w:val="Naslov3"/>
    <w:uiPriority w:val="9"/>
    <w:semiHidden/>
    <w:rsid w:val="00DE7EC4"/>
    <w:rPr>
      <w:rFonts w:asciiTheme="majorHAnsi" w:hAnsiTheme="majorHAnsi" w:eastAsiaTheme="majorEastAsia" w:cstheme="majorBidi"/>
      <w:b/>
      <w:color w:val="1F3763" w:themeColor="accent1" w:themeShade="7F"/>
      <w:sz w:val="24"/>
      <w:szCs w:val="24"/>
    </w:rPr>
  </w:style>
  <w:style w:type="paragraph" w:styleId="Glava">
    <w:name w:val="header"/>
    <w:basedOn w:val="Navaden"/>
    <w:link w:val="GlavaZnak"/>
    <w:uiPriority w:val="99"/>
    <w:unhideWhenUsed/>
    <w:rsid w:val="002E4664"/>
    <w:pPr>
      <w:tabs>
        <w:tab w:val="center" w:pos="4680"/>
        <w:tab w:val="right" w:pos="9360"/>
      </w:tabs>
      <w:spacing w:before="0" w:after="0" w:line="240" w:lineRule="auto"/>
    </w:pPr>
  </w:style>
  <w:style w:type="character" w:styleId="GlavaZnak" w:customStyle="1">
    <w:name w:val="Glava Znak"/>
    <w:basedOn w:val="Privzetapisavaodstavka"/>
    <w:link w:val="Glava"/>
    <w:uiPriority w:val="99"/>
    <w:rsid w:val="002E4664"/>
    <w:rPr>
      <w:kern w:val="0"/>
      <w:sz w:val="24"/>
      <w:lang w:val="sl-SI"/>
      <w14:ligatures w14:val="none"/>
    </w:rPr>
  </w:style>
  <w:style w:type="paragraph" w:styleId="Noga">
    <w:name w:val="footer"/>
    <w:basedOn w:val="Navaden"/>
    <w:link w:val="NogaZnak"/>
    <w:uiPriority w:val="99"/>
    <w:unhideWhenUsed/>
    <w:rsid w:val="002E4664"/>
    <w:pPr>
      <w:tabs>
        <w:tab w:val="center" w:pos="4680"/>
        <w:tab w:val="right" w:pos="9360"/>
      </w:tabs>
      <w:spacing w:before="0" w:after="0" w:line="240" w:lineRule="auto"/>
    </w:pPr>
  </w:style>
  <w:style w:type="character" w:styleId="NogaZnak" w:customStyle="1">
    <w:name w:val="Noga Znak"/>
    <w:basedOn w:val="Privzetapisavaodstavka"/>
    <w:link w:val="Noga"/>
    <w:uiPriority w:val="99"/>
    <w:rsid w:val="002E4664"/>
    <w:rPr>
      <w:kern w:val="0"/>
      <w:sz w:val="24"/>
      <w:lang w:val="sl-SI"/>
      <w14:ligatures w14:val="none"/>
    </w:rPr>
  </w:style>
  <w:style w:type="paragraph" w:styleId="Odstavekseznama">
    <w:name w:val="List Paragraph"/>
    <w:basedOn w:val="Navaden"/>
    <w:uiPriority w:val="34"/>
    <w:qFormat/>
    <w:rsid w:val="00E6634F"/>
    <w:pPr>
      <w:ind w:left="720"/>
      <w:contextualSpacing/>
    </w:pPr>
  </w:style>
  <w:style w:type="character" w:styleId="Hiperpovezava">
    <w:name w:val="Hyperlink"/>
    <w:basedOn w:val="Privzetapisavaodstavka"/>
    <w:uiPriority w:val="99"/>
    <w:unhideWhenUsed/>
    <w:rsid w:val="00675AA5"/>
    <w:rPr>
      <w:color w:val="0563C1" w:themeColor="hyperlink"/>
      <w:u w:val="single"/>
    </w:rPr>
  </w:style>
  <w:style w:type="character" w:styleId="UnresolvedMention1" w:customStyle="1">
    <w:name w:val="Unresolved Mention1"/>
    <w:basedOn w:val="Privzetapisavaodstavka"/>
    <w:uiPriority w:val="99"/>
    <w:semiHidden/>
    <w:unhideWhenUsed/>
    <w:rsid w:val="00675AA5"/>
    <w:rPr>
      <w:color w:val="605E5C"/>
      <w:shd w:val="clear" w:color="auto" w:fill="E1DFDD"/>
    </w:rPr>
  </w:style>
  <w:style w:type="table" w:styleId="Tabelamrea">
    <w:name w:val="Table Grid"/>
    <w:basedOn w:val="TableNormal"/>
    <w:uiPriority w:val="39"/>
    <w:rsid w:val="0068147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customStyle="1">
    <w:name w:val="Comment Reference"/>
    <w:basedOn w:val="Privzetapisavaodstavka"/>
    <w:uiPriority w:val="99"/>
    <w:semiHidden/>
    <w:unhideWhenUsed/>
    <w:rsid w:val="004B777A"/>
    <w:rPr>
      <w:sz w:val="16"/>
      <w:szCs w:val="16"/>
    </w:rPr>
  </w:style>
  <w:style w:type="paragraph" w:styleId="CommentText" w:customStyle="1">
    <w:name w:val="Comment Text"/>
    <w:basedOn w:val="Navaden"/>
    <w:link w:val="CommentTextChar"/>
    <w:uiPriority w:val="99"/>
    <w:unhideWhenUsed/>
    <w:rsid w:val="004B777A"/>
    <w:pPr>
      <w:spacing w:line="240" w:lineRule="auto"/>
    </w:pPr>
    <w:rPr>
      <w:sz w:val="20"/>
      <w:szCs w:val="20"/>
    </w:rPr>
  </w:style>
  <w:style w:type="character" w:styleId="CommentTextChar" w:customStyle="1">
    <w:name w:val="Comment Text Char"/>
    <w:basedOn w:val="Privzetapisavaodstavka"/>
    <w:link w:val="CommentText"/>
    <w:uiPriority w:val="99"/>
    <w:rsid w:val="004B777A"/>
    <w:rPr>
      <w:sz w:val="20"/>
      <w:szCs w:val="20"/>
      <w:lang w:val="sl-SI"/>
    </w:rPr>
  </w:style>
  <w:style w:type="paragraph" w:styleId="CommentSubject" w:customStyle="1">
    <w:name w:val="Comment Subject"/>
    <w:basedOn w:val="CommentText"/>
    <w:next w:val="CommentText"/>
    <w:link w:val="CommentSubjectChar"/>
    <w:uiPriority w:val="99"/>
    <w:semiHidden/>
    <w:unhideWhenUsed/>
    <w:rsid w:val="004B777A"/>
    <w:rPr>
      <w:b/>
      <w:bCs/>
    </w:rPr>
  </w:style>
  <w:style w:type="character" w:styleId="CommentSubjectChar" w:customStyle="1">
    <w:name w:val="Comment Subject Char"/>
    <w:basedOn w:val="CommentTextChar"/>
    <w:link w:val="CommentSubject"/>
    <w:uiPriority w:val="99"/>
    <w:semiHidden/>
    <w:rsid w:val="004B777A"/>
    <w:rPr>
      <w:b/>
      <w:bCs/>
      <w:sz w:val="20"/>
      <w:szCs w:val="20"/>
      <w:lang w:val="sl-SI"/>
    </w:rPr>
  </w:style>
  <w:style w:type="character" w:styleId="Nerazreenaomemba">
    <w:name w:val="Unresolved Mention"/>
    <w:basedOn w:val="Privzetapisavaodstavka"/>
    <w:uiPriority w:val="99"/>
    <w:semiHidden/>
    <w:unhideWhenUsed/>
    <w:rsid w:val="00A829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26cc189-0dbd-4df2-aab6-3ffaa10c848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858213481DEC04FA6B91F4488EBA005" ma:contentTypeVersion="18" ma:contentTypeDescription="Ustvari nov dokument." ma:contentTypeScope="" ma:versionID="d375d81c28cbf8de603f9c8293538755">
  <xsd:schema xmlns:xsd="http://www.w3.org/2001/XMLSchema" xmlns:xs="http://www.w3.org/2001/XMLSchema" xmlns:p="http://schemas.microsoft.com/office/2006/metadata/properties" xmlns:ns3="b828ab5f-1b70-409e-a602-0efd73ea2ea5" xmlns:ns4="426cc189-0dbd-4df2-aab6-3ffaa10c848c" targetNamespace="http://schemas.microsoft.com/office/2006/metadata/properties" ma:root="true" ma:fieldsID="99616f147b2254638b50fdf3ab173c08" ns3:_="" ns4:_="">
    <xsd:import namespace="b828ab5f-1b70-409e-a602-0efd73ea2ea5"/>
    <xsd:import namespace="426cc189-0dbd-4df2-aab6-3ffaa10c848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MediaServiceSearchPropertie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28ab5f-1b70-409e-a602-0efd73ea2ea5"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element name="SharingHintHash" ma:index="10" nillable="true" ma:displayName="Razprševanje namiga za skupno rabo"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6cc189-0dbd-4df2-aab6-3ffaa10c84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9E482A-0D6E-40CC-820F-486BE65F046E}">
  <ds:schemaRefs>
    <ds:schemaRef ds:uri="http://schemas.microsoft.com/office/2006/metadata/properties"/>
    <ds:schemaRef ds:uri="http://schemas.microsoft.com/office/infopath/2007/PartnerControls"/>
    <ds:schemaRef ds:uri="426cc189-0dbd-4df2-aab6-3ffaa10c848c"/>
  </ds:schemaRefs>
</ds:datastoreItem>
</file>

<file path=customXml/itemProps2.xml><?xml version="1.0" encoding="utf-8"?>
<ds:datastoreItem xmlns:ds="http://schemas.openxmlformats.org/officeDocument/2006/customXml" ds:itemID="{E46817B9-9B36-46E2-A3AE-D535F449C2E9}">
  <ds:schemaRefs>
    <ds:schemaRef ds:uri="http://schemas.microsoft.com/sharepoint/v3/contenttype/forms"/>
  </ds:schemaRefs>
</ds:datastoreItem>
</file>

<file path=customXml/itemProps3.xml><?xml version="1.0" encoding="utf-8"?>
<ds:datastoreItem xmlns:ds="http://schemas.openxmlformats.org/officeDocument/2006/customXml" ds:itemID="{DB82B37B-58E4-4C6A-938A-970BA37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28ab5f-1b70-409e-a602-0efd73ea2ea5"/>
    <ds:schemaRef ds:uri="426cc189-0dbd-4df2-aab6-3ffaa10c84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sja Lešnik</dc:creator>
  <keywords/>
  <dc:description/>
  <lastModifiedBy>Katja Drnovšek</lastModifiedBy>
  <revision>62</revision>
  <lastPrinted>2025-06-05T23:21:00.0000000Z</lastPrinted>
  <dcterms:created xsi:type="dcterms:W3CDTF">2026-06-15T22:52:00.0000000Z</dcterms:created>
  <dcterms:modified xsi:type="dcterms:W3CDTF">2026-06-17T10:42:02.55292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58213481DEC04FA6B91F4488EBA005</vt:lpwstr>
  </property>
</Properties>
</file>